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2D331" w14:textId="557C8280" w:rsidR="00130F39" w:rsidRPr="00607F62" w:rsidRDefault="00280C8A" w:rsidP="00280C8A">
      <w:pPr>
        <w:pStyle w:val="NoSpacing"/>
        <w:jc w:val="center"/>
      </w:pPr>
      <w:r>
        <w:t>İZLENCE</w:t>
      </w: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973"/>
        <w:gridCol w:w="6423"/>
      </w:tblGrid>
      <w:tr w:rsidR="00130F39" w:rsidRPr="00A61F44" w14:paraId="10D60D66" w14:textId="77777777" w:rsidTr="00915738">
        <w:trPr>
          <w:trHeight w:val="20"/>
        </w:trPr>
        <w:tc>
          <w:tcPr>
            <w:tcW w:w="1582" w:type="pct"/>
          </w:tcPr>
          <w:p w14:paraId="495CE108" w14:textId="48870727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Kurs </w:t>
            </w:r>
            <w:proofErr w:type="spellStart"/>
            <w:r>
              <w:rPr>
                <w:b/>
                <w:sz w:val="24"/>
                <w:szCs w:val="24"/>
              </w:rPr>
              <w:t>Adı</w:t>
            </w:r>
            <w:proofErr w:type="spellEnd"/>
          </w:p>
        </w:tc>
        <w:tc>
          <w:tcPr>
            <w:tcW w:w="3418" w:type="pct"/>
          </w:tcPr>
          <w:p w14:paraId="0B31CEC5" w14:textId="4CC33C20" w:rsidR="00130F39" w:rsidRPr="00A61F44" w:rsidRDefault="00280C8A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sikolojid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raştır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Yöntemleri</w:t>
            </w:r>
            <w:proofErr w:type="spellEnd"/>
            <w:r w:rsidR="00657282" w:rsidRPr="006A5559">
              <w:rPr>
                <w:sz w:val="24"/>
                <w:szCs w:val="24"/>
              </w:rPr>
              <w:t xml:space="preserve"> II</w:t>
            </w:r>
          </w:p>
        </w:tc>
      </w:tr>
      <w:tr w:rsidR="00130F39" w:rsidRPr="00A61F44" w14:paraId="079E3A6F" w14:textId="77777777" w:rsidTr="00915738">
        <w:trPr>
          <w:trHeight w:val="20"/>
        </w:trPr>
        <w:tc>
          <w:tcPr>
            <w:tcW w:w="1582" w:type="pct"/>
          </w:tcPr>
          <w:p w14:paraId="7ECCAD82" w14:textId="326EC4E5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Kurs </w:t>
            </w:r>
            <w:proofErr w:type="spellStart"/>
            <w:r>
              <w:rPr>
                <w:b/>
                <w:sz w:val="24"/>
                <w:szCs w:val="24"/>
              </w:rPr>
              <w:t>Türü</w:t>
            </w:r>
            <w:proofErr w:type="spellEnd"/>
          </w:p>
        </w:tc>
        <w:tc>
          <w:tcPr>
            <w:tcW w:w="3418" w:type="pct"/>
          </w:tcPr>
          <w:p w14:paraId="0D2961EB" w14:textId="4715A92D" w:rsidR="00130F39" w:rsidRPr="00A61F44" w:rsidRDefault="00280C8A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Zorunlu</w:t>
            </w:r>
            <w:proofErr w:type="spellEnd"/>
            <w:r w:rsidR="00130F39">
              <w:rPr>
                <w:sz w:val="24"/>
                <w:szCs w:val="24"/>
              </w:rPr>
              <w:t xml:space="preserve"> / </w:t>
            </w:r>
            <w:proofErr w:type="spellStart"/>
            <w:r>
              <w:rPr>
                <w:sz w:val="24"/>
                <w:szCs w:val="24"/>
              </w:rPr>
              <w:t>Seçmeli</w:t>
            </w:r>
            <w:proofErr w:type="spellEnd"/>
          </w:p>
        </w:tc>
      </w:tr>
      <w:tr w:rsidR="00130F39" w:rsidRPr="00A61F44" w14:paraId="412E3D20" w14:textId="77777777" w:rsidTr="00915738">
        <w:trPr>
          <w:trHeight w:val="20"/>
        </w:trPr>
        <w:tc>
          <w:tcPr>
            <w:tcW w:w="1582" w:type="pct"/>
          </w:tcPr>
          <w:p w14:paraId="5C34616E" w14:textId="31D49FD6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</w:p>
        </w:tc>
        <w:tc>
          <w:tcPr>
            <w:tcW w:w="3418" w:type="pct"/>
          </w:tcPr>
          <w:p w14:paraId="608AA023" w14:textId="5005C68D" w:rsidR="00130F39" w:rsidRPr="00A61F44" w:rsidRDefault="00657282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854E3">
              <w:rPr>
                <w:sz w:val="24"/>
                <w:szCs w:val="24"/>
              </w:rPr>
              <w:t>S</w:t>
            </w:r>
            <w:r w:rsidR="00280C8A">
              <w:rPr>
                <w:sz w:val="24"/>
                <w:szCs w:val="24"/>
              </w:rPr>
              <w:t>İ</w:t>
            </w:r>
            <w:r>
              <w:rPr>
                <w:sz w:val="24"/>
                <w:szCs w:val="24"/>
              </w:rPr>
              <w:t xml:space="preserve"> 104</w:t>
            </w:r>
          </w:p>
        </w:tc>
      </w:tr>
      <w:tr w:rsidR="00130F39" w:rsidRPr="00A61F44" w14:paraId="467C62BE" w14:textId="77777777" w:rsidTr="00915738">
        <w:trPr>
          <w:trHeight w:val="20"/>
        </w:trPr>
        <w:tc>
          <w:tcPr>
            <w:tcW w:w="1582" w:type="pct"/>
          </w:tcPr>
          <w:p w14:paraId="25EBC95F" w14:textId="3B2273D3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lusal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redi</w:t>
            </w:r>
            <w:proofErr w:type="spellEnd"/>
          </w:p>
        </w:tc>
        <w:tc>
          <w:tcPr>
            <w:tcW w:w="3418" w:type="pct"/>
          </w:tcPr>
          <w:p w14:paraId="619905B2" w14:textId="12EB741C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30F39" w:rsidRPr="00A61F44" w14:paraId="7501B788" w14:textId="77777777" w:rsidTr="00915738">
        <w:trPr>
          <w:trHeight w:val="20"/>
        </w:trPr>
        <w:tc>
          <w:tcPr>
            <w:tcW w:w="1582" w:type="pct"/>
          </w:tcPr>
          <w:p w14:paraId="2CE4EE23" w14:textId="3B9D58EE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KTS</w:t>
            </w:r>
          </w:p>
        </w:tc>
        <w:tc>
          <w:tcPr>
            <w:tcW w:w="3418" w:type="pct"/>
          </w:tcPr>
          <w:p w14:paraId="659089C2" w14:textId="6DD2152F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  <w:tr w:rsidR="00130F39" w:rsidRPr="00A61F44" w14:paraId="7540DAE1" w14:textId="77777777" w:rsidTr="00915738">
        <w:trPr>
          <w:trHeight w:val="20"/>
        </w:trPr>
        <w:tc>
          <w:tcPr>
            <w:tcW w:w="1582" w:type="pct"/>
          </w:tcPr>
          <w:p w14:paraId="5DEAD75D" w14:textId="35402176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Eğitmen</w:t>
            </w:r>
            <w:proofErr w:type="spellEnd"/>
            <w:r>
              <w:rPr>
                <w:b/>
                <w:sz w:val="24"/>
                <w:szCs w:val="24"/>
              </w:rPr>
              <w:t>(</w:t>
            </w:r>
            <w:proofErr w:type="spellStart"/>
            <w:r>
              <w:rPr>
                <w:b/>
                <w:sz w:val="24"/>
                <w:szCs w:val="24"/>
              </w:rPr>
              <w:t>ler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1554E779" w14:textId="6CFD35FD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Elif Manuoğlu Kara</w:t>
            </w:r>
          </w:p>
        </w:tc>
      </w:tr>
      <w:tr w:rsidR="00130F39" w:rsidRPr="00A61F44" w14:paraId="12822D38" w14:textId="77777777" w:rsidTr="00915738">
        <w:trPr>
          <w:trHeight w:val="20"/>
        </w:trPr>
        <w:tc>
          <w:tcPr>
            <w:tcW w:w="1582" w:type="pct"/>
          </w:tcPr>
          <w:p w14:paraId="5419E658" w14:textId="0EB9C2A3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Ö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şullar</w:t>
            </w:r>
            <w:proofErr w:type="spellEnd"/>
          </w:p>
        </w:tc>
        <w:tc>
          <w:tcPr>
            <w:tcW w:w="3418" w:type="pct"/>
          </w:tcPr>
          <w:p w14:paraId="00A69A82" w14:textId="417DB610" w:rsidR="00130F39" w:rsidRPr="00A61F44" w:rsidRDefault="00280C8A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sikolojid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raştır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Yöntemleri</w:t>
            </w:r>
            <w:proofErr w:type="spellEnd"/>
            <w:r w:rsidR="00657282" w:rsidRPr="006A5559">
              <w:rPr>
                <w:sz w:val="24"/>
                <w:szCs w:val="24"/>
              </w:rPr>
              <w:t xml:space="preserve"> I</w:t>
            </w:r>
          </w:p>
        </w:tc>
      </w:tr>
      <w:tr w:rsidR="00130F39" w:rsidRPr="00A61F44" w14:paraId="69220D20" w14:textId="77777777" w:rsidTr="00915738">
        <w:trPr>
          <w:trHeight w:val="20"/>
        </w:trPr>
        <w:tc>
          <w:tcPr>
            <w:tcW w:w="1582" w:type="pct"/>
          </w:tcPr>
          <w:p w14:paraId="270D7578" w14:textId="0F99D05B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önem</w:t>
            </w:r>
            <w:proofErr w:type="spellEnd"/>
          </w:p>
        </w:tc>
        <w:tc>
          <w:tcPr>
            <w:tcW w:w="3418" w:type="pct"/>
          </w:tcPr>
          <w:p w14:paraId="4A603D72" w14:textId="65457B1C" w:rsidR="00130F39" w:rsidRPr="00A61F44" w:rsidRDefault="00280C8A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har</w:t>
            </w:r>
          </w:p>
        </w:tc>
      </w:tr>
      <w:tr w:rsidR="00280C8A" w:rsidRPr="00A61F44" w14:paraId="56E57CB8" w14:textId="77777777" w:rsidTr="00915738">
        <w:trPr>
          <w:trHeight w:val="20"/>
        </w:trPr>
        <w:tc>
          <w:tcPr>
            <w:tcW w:w="1582" w:type="pct"/>
          </w:tcPr>
          <w:p w14:paraId="73299814" w14:textId="4B670BE8" w:rsidR="00280C8A" w:rsidRPr="00280C8A" w:rsidRDefault="00280C8A" w:rsidP="00280C8A">
            <w:pPr>
              <w:pStyle w:val="TableParagraph"/>
              <w:ind w:left="107" w:right="498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Veriliş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Şekli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418" w:type="pct"/>
          </w:tcPr>
          <w:p w14:paraId="1DBC2BB5" w14:textId="587E377D" w:rsidR="00280C8A" w:rsidRPr="00A61F44" w:rsidRDefault="00280C8A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zakt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ğitim</w:t>
            </w:r>
            <w:proofErr w:type="spellEnd"/>
            <w:r>
              <w:rPr>
                <w:sz w:val="24"/>
                <w:szCs w:val="24"/>
              </w:rPr>
              <w:t xml:space="preserve"> / </w:t>
            </w:r>
            <w:proofErr w:type="spellStart"/>
            <w:r>
              <w:rPr>
                <w:b/>
                <w:bCs/>
                <w:sz w:val="24"/>
                <w:szCs w:val="24"/>
              </w:rPr>
              <w:t>Sınıf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İçi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Eğitim</w:t>
            </w:r>
            <w:proofErr w:type="spellEnd"/>
          </w:p>
        </w:tc>
      </w:tr>
      <w:tr w:rsidR="00280C8A" w:rsidRPr="00A61F44" w14:paraId="09446754" w14:textId="77777777" w:rsidTr="00915738">
        <w:trPr>
          <w:trHeight w:val="20"/>
        </w:trPr>
        <w:tc>
          <w:tcPr>
            <w:tcW w:w="1582" w:type="pct"/>
          </w:tcPr>
          <w:p w14:paraId="64D14FCB" w14:textId="3F7A8DAD" w:rsidR="00280C8A" w:rsidRPr="00280C8A" w:rsidRDefault="00280C8A" w:rsidP="00280C8A">
            <w:pPr>
              <w:pStyle w:val="TableParagraph"/>
              <w:ind w:left="107" w:right="498"/>
              <w:rPr>
                <w:b/>
                <w:bCs/>
                <w:sz w:val="24"/>
                <w:szCs w:val="24"/>
              </w:rPr>
            </w:pPr>
            <w:r w:rsidRPr="00280C8A">
              <w:rPr>
                <w:b/>
                <w:bCs/>
                <w:sz w:val="24"/>
                <w:szCs w:val="24"/>
              </w:rPr>
              <w:t>Teori (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saat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haft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4CEF094B" w14:textId="0F5AE25F" w:rsidR="00280C8A" w:rsidRPr="00A61F44" w:rsidRDefault="00280C8A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280C8A" w:rsidRPr="00A61F44" w14:paraId="410B4CB6" w14:textId="77777777" w:rsidTr="00915738">
        <w:trPr>
          <w:trHeight w:val="20"/>
        </w:trPr>
        <w:tc>
          <w:tcPr>
            <w:tcW w:w="1582" w:type="pct"/>
          </w:tcPr>
          <w:p w14:paraId="6F721586" w14:textId="3D493C3D" w:rsidR="00280C8A" w:rsidRPr="00280C8A" w:rsidRDefault="00280C8A" w:rsidP="00280C8A">
            <w:pPr>
              <w:pStyle w:val="TableParagraph"/>
              <w:ind w:left="134" w:right="137" w:firstLine="3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Uygulam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saat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haft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06B0A089" w14:textId="2CAB1155" w:rsidR="00280C8A" w:rsidRPr="00A61F44" w:rsidRDefault="00280C8A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280C8A" w:rsidRPr="00A61F44" w14:paraId="23C7747F" w14:textId="77777777" w:rsidTr="00915738">
        <w:trPr>
          <w:trHeight w:val="20"/>
        </w:trPr>
        <w:tc>
          <w:tcPr>
            <w:tcW w:w="1582" w:type="pct"/>
          </w:tcPr>
          <w:p w14:paraId="698AAAA5" w14:textId="2B6A3E13" w:rsidR="00280C8A" w:rsidRPr="00280C8A" w:rsidRDefault="00280C8A" w:rsidP="00280C8A">
            <w:pPr>
              <w:pStyle w:val="TableParagraph"/>
              <w:ind w:left="142" w:right="137" w:firstLine="3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Laboratuvar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saat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haft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07C1758E" w14:textId="39C4B3E9" w:rsidR="00280C8A" w:rsidRPr="00A61F44" w:rsidRDefault="00280C8A" w:rsidP="00280C8A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280C8A" w:rsidRPr="00A61F44" w14:paraId="16138370" w14:textId="77777777" w:rsidTr="00915738">
        <w:trPr>
          <w:trHeight w:val="20"/>
        </w:trPr>
        <w:tc>
          <w:tcPr>
            <w:tcW w:w="1582" w:type="pct"/>
          </w:tcPr>
          <w:p w14:paraId="35CCF08C" w14:textId="0CC17F77" w:rsidR="00280C8A" w:rsidRPr="00280C8A" w:rsidRDefault="00280C8A" w:rsidP="00280C8A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r w:rsidRPr="00280C8A">
              <w:rPr>
                <w:b/>
                <w:bCs/>
                <w:sz w:val="24"/>
                <w:szCs w:val="24"/>
              </w:rPr>
              <w:t xml:space="preserve">Kurs 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içeriği</w:t>
            </w:r>
            <w:proofErr w:type="spellEnd"/>
          </w:p>
        </w:tc>
        <w:tc>
          <w:tcPr>
            <w:tcW w:w="3418" w:type="pct"/>
          </w:tcPr>
          <w:p w14:paraId="1234FE7C" w14:textId="59A06449" w:rsidR="00280C8A" w:rsidRPr="00A61F44" w:rsidRDefault="00280C8A" w:rsidP="00280C8A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Bu </w:t>
            </w:r>
            <w:proofErr w:type="spellStart"/>
            <w:r w:rsidRPr="00280C8A">
              <w:rPr>
                <w:sz w:val="24"/>
                <w:szCs w:val="24"/>
              </w:rPr>
              <w:t>ders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öğrencilere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Psikoloj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lanınd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l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ştırman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gerekl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dımların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kip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edebilmeleri</w:t>
            </w:r>
            <w:proofErr w:type="spellEnd"/>
            <w:r w:rsidRPr="00280C8A">
              <w:rPr>
                <w:sz w:val="24"/>
                <w:szCs w:val="24"/>
              </w:rPr>
              <w:t xml:space="preserve"> için </w:t>
            </w:r>
            <w:proofErr w:type="spellStart"/>
            <w:r w:rsidRPr="00280C8A">
              <w:rPr>
                <w:sz w:val="24"/>
                <w:szCs w:val="24"/>
              </w:rPr>
              <w:t>bilg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ağlayacaktır</w:t>
            </w:r>
            <w:proofErr w:type="spellEnd"/>
            <w:r w:rsidRPr="00280C8A">
              <w:rPr>
                <w:sz w:val="24"/>
                <w:szCs w:val="24"/>
              </w:rPr>
              <w:t xml:space="preserve">. </w:t>
            </w:r>
            <w:proofErr w:type="spellStart"/>
            <w:r w:rsidRPr="00280C8A">
              <w:rPr>
                <w:sz w:val="24"/>
                <w:szCs w:val="24"/>
              </w:rPr>
              <w:t>Araştır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öneris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yazmak</w:t>
            </w:r>
            <w:proofErr w:type="spellEnd"/>
            <w:r w:rsidRPr="00280C8A">
              <w:rPr>
                <w:sz w:val="24"/>
                <w:szCs w:val="24"/>
              </w:rPr>
              <w:t xml:space="preserve"> için </w:t>
            </w:r>
            <w:proofErr w:type="spellStart"/>
            <w:r w:rsidRPr="00280C8A">
              <w:rPr>
                <w:sz w:val="24"/>
                <w:szCs w:val="24"/>
              </w:rPr>
              <w:t>metodolojik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lgi</w:t>
            </w:r>
            <w:proofErr w:type="spellEnd"/>
            <w:r w:rsidRPr="00280C8A">
              <w:rPr>
                <w:sz w:val="24"/>
                <w:szCs w:val="24"/>
              </w:rPr>
              <w:t xml:space="preserve"> ve </w:t>
            </w:r>
            <w:proofErr w:type="spellStart"/>
            <w:r w:rsidRPr="00280C8A">
              <w:rPr>
                <w:sz w:val="24"/>
                <w:szCs w:val="24"/>
              </w:rPr>
              <w:t>deneyim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zan</w:t>
            </w:r>
            <w:r>
              <w:rPr>
                <w:sz w:val="24"/>
                <w:szCs w:val="24"/>
              </w:rPr>
              <w:t>dırıl</w:t>
            </w:r>
            <w:r w:rsidRPr="00280C8A">
              <w:rPr>
                <w:sz w:val="24"/>
                <w:szCs w:val="24"/>
              </w:rPr>
              <w:t>acaktır</w:t>
            </w:r>
            <w:proofErr w:type="spellEnd"/>
            <w:r w:rsidRPr="00280C8A">
              <w:rPr>
                <w:sz w:val="24"/>
                <w:szCs w:val="24"/>
              </w:rPr>
              <w:t xml:space="preserve">. </w:t>
            </w:r>
            <w:proofErr w:type="spellStart"/>
            <w:r w:rsidRPr="00280C8A">
              <w:rPr>
                <w:sz w:val="24"/>
                <w:szCs w:val="24"/>
              </w:rPr>
              <w:t>Öğrencile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l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ver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ynakların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ullan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onusund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lgilendirilecektir</w:t>
            </w:r>
            <w:proofErr w:type="spellEnd"/>
            <w:r w:rsidRPr="00280C8A">
              <w:rPr>
                <w:sz w:val="24"/>
                <w:szCs w:val="24"/>
              </w:rPr>
              <w:t>.</w:t>
            </w:r>
          </w:p>
        </w:tc>
      </w:tr>
      <w:tr w:rsidR="00280C8A" w:rsidRPr="00A61F44" w14:paraId="39086A40" w14:textId="77777777" w:rsidTr="00915738">
        <w:trPr>
          <w:trHeight w:val="20"/>
        </w:trPr>
        <w:tc>
          <w:tcPr>
            <w:tcW w:w="1582" w:type="pct"/>
          </w:tcPr>
          <w:p w14:paraId="6327BC78" w14:textId="1EDC9C62" w:rsidR="00280C8A" w:rsidRPr="00280C8A" w:rsidRDefault="00280C8A" w:rsidP="00280C8A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Öğrenme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çıktıları</w:t>
            </w:r>
            <w:proofErr w:type="spellEnd"/>
          </w:p>
        </w:tc>
        <w:tc>
          <w:tcPr>
            <w:tcW w:w="3418" w:type="pct"/>
          </w:tcPr>
          <w:p w14:paraId="231BC705" w14:textId="7BAEBE24" w:rsidR="00280C8A" w:rsidRPr="00280C8A" w:rsidRDefault="00280C8A" w:rsidP="00280C8A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sikolojide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l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ştırman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gerekl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dımların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kip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etmek</w:t>
            </w:r>
            <w:proofErr w:type="spellEnd"/>
            <w:r w:rsidRPr="00280C8A">
              <w:rPr>
                <w:sz w:val="24"/>
                <w:szCs w:val="24"/>
              </w:rPr>
              <w:t xml:space="preserve"> için </w:t>
            </w:r>
            <w:proofErr w:type="spellStart"/>
            <w:r w:rsidRPr="00280C8A">
              <w:rPr>
                <w:sz w:val="24"/>
                <w:szCs w:val="24"/>
              </w:rPr>
              <w:t>metodolojik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lgiy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nıtmak</w:t>
            </w:r>
            <w:proofErr w:type="spellEnd"/>
            <w:r w:rsidRPr="00280C8A">
              <w:rPr>
                <w:sz w:val="24"/>
                <w:szCs w:val="24"/>
              </w:rPr>
              <w:t>.</w:t>
            </w:r>
          </w:p>
          <w:p w14:paraId="02A38489" w14:textId="16DA0F11" w:rsidR="00280C8A" w:rsidRPr="00280C8A" w:rsidRDefault="00280C8A" w:rsidP="00280C8A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Hipotez</w:t>
            </w:r>
            <w:proofErr w:type="spellEnd"/>
            <w:r w:rsidRPr="00280C8A">
              <w:rPr>
                <w:sz w:val="24"/>
                <w:szCs w:val="24"/>
              </w:rPr>
              <w:t xml:space="preserve">, </w:t>
            </w:r>
            <w:proofErr w:type="spellStart"/>
            <w:r w:rsidRPr="00280C8A">
              <w:rPr>
                <w:sz w:val="24"/>
                <w:szCs w:val="24"/>
              </w:rPr>
              <w:t>araştır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problemi</w:t>
            </w:r>
            <w:proofErr w:type="spellEnd"/>
            <w:r w:rsidRPr="00280C8A">
              <w:rPr>
                <w:sz w:val="24"/>
                <w:szCs w:val="24"/>
              </w:rPr>
              <w:t xml:space="preserve"> ve </w:t>
            </w:r>
            <w:proofErr w:type="spellStart"/>
            <w:r>
              <w:rPr>
                <w:sz w:val="24"/>
                <w:szCs w:val="24"/>
              </w:rPr>
              <w:t>araştır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oru</w:t>
            </w:r>
            <w:r>
              <w:rPr>
                <w:sz w:val="24"/>
                <w:szCs w:val="24"/>
              </w:rPr>
              <w:t>su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luştur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ecerilerin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geliştirmek</w:t>
            </w:r>
            <w:proofErr w:type="spellEnd"/>
            <w:r w:rsidRPr="00280C8A">
              <w:rPr>
                <w:sz w:val="24"/>
                <w:szCs w:val="24"/>
              </w:rPr>
              <w:t>.</w:t>
            </w:r>
          </w:p>
          <w:p w14:paraId="5620304C" w14:textId="77777777" w:rsidR="00280C8A" w:rsidRPr="00280C8A" w:rsidRDefault="00280C8A" w:rsidP="00280C8A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Etkil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literatü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ramas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ecerilerin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geliştirmek</w:t>
            </w:r>
            <w:proofErr w:type="spellEnd"/>
            <w:r w:rsidRPr="00280C8A">
              <w:rPr>
                <w:sz w:val="24"/>
                <w:szCs w:val="24"/>
              </w:rPr>
              <w:t xml:space="preserve">. </w:t>
            </w:r>
          </w:p>
          <w:p w14:paraId="2BE9AABF" w14:textId="77777777" w:rsidR="00280C8A" w:rsidRPr="00280C8A" w:rsidRDefault="00280C8A" w:rsidP="00280C8A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Araştır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önerilerin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etkil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şekilde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un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ecerilerin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geliştirmek</w:t>
            </w:r>
            <w:proofErr w:type="spellEnd"/>
            <w:r w:rsidRPr="00280C8A">
              <w:rPr>
                <w:sz w:val="24"/>
                <w:szCs w:val="24"/>
              </w:rPr>
              <w:t>.</w:t>
            </w:r>
          </w:p>
          <w:p w14:paraId="3E483D19" w14:textId="77777777" w:rsidR="00280C8A" w:rsidRPr="00280C8A" w:rsidRDefault="00280C8A" w:rsidP="00280C8A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sikoloji</w:t>
            </w:r>
            <w:proofErr w:type="spellEnd"/>
            <w:r w:rsidRPr="00280C8A">
              <w:rPr>
                <w:sz w:val="24"/>
                <w:szCs w:val="24"/>
              </w:rPr>
              <w:t xml:space="preserve"> Çalışmalarında </w:t>
            </w:r>
            <w:proofErr w:type="spellStart"/>
            <w:r w:rsidRPr="00280C8A">
              <w:rPr>
                <w:sz w:val="24"/>
                <w:szCs w:val="24"/>
              </w:rPr>
              <w:t>araştırma</w:t>
            </w:r>
            <w:proofErr w:type="spellEnd"/>
            <w:r w:rsidRPr="00280C8A">
              <w:rPr>
                <w:sz w:val="24"/>
                <w:szCs w:val="24"/>
              </w:rPr>
              <w:t xml:space="preserve"> için </w:t>
            </w:r>
            <w:proofErr w:type="spellStart"/>
            <w:r w:rsidRPr="00280C8A">
              <w:rPr>
                <w:sz w:val="24"/>
                <w:szCs w:val="24"/>
              </w:rPr>
              <w:t>kütüphane</w:t>
            </w:r>
            <w:proofErr w:type="spellEnd"/>
            <w:r w:rsidRPr="00280C8A">
              <w:rPr>
                <w:sz w:val="24"/>
                <w:szCs w:val="24"/>
              </w:rPr>
              <w:t xml:space="preserve">, </w:t>
            </w:r>
            <w:proofErr w:type="spellStart"/>
            <w:r w:rsidRPr="00280C8A">
              <w:rPr>
                <w:sz w:val="24"/>
                <w:szCs w:val="24"/>
              </w:rPr>
              <w:t>bil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ver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ynakları</w:t>
            </w:r>
            <w:proofErr w:type="spellEnd"/>
            <w:r w:rsidRPr="00280C8A">
              <w:rPr>
                <w:sz w:val="24"/>
                <w:szCs w:val="24"/>
              </w:rPr>
              <w:t xml:space="preserve"> ve internet </w:t>
            </w:r>
            <w:proofErr w:type="spellStart"/>
            <w:r w:rsidRPr="00280C8A">
              <w:rPr>
                <w:sz w:val="24"/>
                <w:szCs w:val="24"/>
              </w:rPr>
              <w:t>kullanımın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yönelik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prosedür</w:t>
            </w:r>
            <w:proofErr w:type="spellEnd"/>
            <w:r w:rsidRPr="00280C8A">
              <w:rPr>
                <w:sz w:val="24"/>
                <w:szCs w:val="24"/>
              </w:rPr>
              <w:t xml:space="preserve"> ve </w:t>
            </w:r>
            <w:proofErr w:type="spellStart"/>
            <w:r w:rsidRPr="00280C8A">
              <w:rPr>
                <w:sz w:val="24"/>
                <w:szCs w:val="24"/>
              </w:rPr>
              <w:t>teknikler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nıtmak</w:t>
            </w:r>
            <w:proofErr w:type="spellEnd"/>
            <w:r w:rsidRPr="00280C8A">
              <w:rPr>
                <w:sz w:val="24"/>
                <w:szCs w:val="24"/>
              </w:rPr>
              <w:t>.</w:t>
            </w:r>
          </w:p>
          <w:p w14:paraId="763132A3" w14:textId="77777777" w:rsidR="00280C8A" w:rsidRPr="00280C8A" w:rsidRDefault="00280C8A" w:rsidP="00280C8A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Araştır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yaparke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etik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onula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hakkınd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farkındalığ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tırmak</w:t>
            </w:r>
            <w:proofErr w:type="spellEnd"/>
            <w:r w:rsidRPr="00280C8A">
              <w:rPr>
                <w:sz w:val="24"/>
                <w:szCs w:val="24"/>
              </w:rPr>
              <w:t>.</w:t>
            </w:r>
          </w:p>
          <w:p w14:paraId="5870940B" w14:textId="28647E99" w:rsidR="00280C8A" w:rsidRPr="00280C8A" w:rsidRDefault="00280C8A" w:rsidP="00280C8A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</w:t>
            </w:r>
            <w:r w:rsidRPr="00280C8A">
              <w:rPr>
                <w:sz w:val="24"/>
                <w:szCs w:val="24"/>
              </w:rPr>
              <w:t xml:space="preserve">ntihal </w:t>
            </w:r>
            <w:proofErr w:type="spellStart"/>
            <w:r w:rsidRPr="00280C8A">
              <w:rPr>
                <w:sz w:val="24"/>
                <w:szCs w:val="24"/>
              </w:rPr>
              <w:t>davranışın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nası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önleneceğ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hakkınd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lg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vermek</w:t>
            </w:r>
            <w:proofErr w:type="spellEnd"/>
            <w:r w:rsidRPr="00280C8A">
              <w:rPr>
                <w:sz w:val="24"/>
                <w:szCs w:val="24"/>
              </w:rPr>
              <w:t>.</w:t>
            </w:r>
          </w:p>
          <w:p w14:paraId="745CCE82" w14:textId="50F4A2E7" w:rsidR="00280C8A" w:rsidRPr="00280C8A" w:rsidRDefault="00280C8A" w:rsidP="00280C8A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Bil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ştır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raporu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yazabilm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ecerisin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geliştimek</w:t>
            </w:r>
            <w:proofErr w:type="spellEnd"/>
            <w:r w:rsidRPr="00280C8A">
              <w:rPr>
                <w:sz w:val="24"/>
                <w:szCs w:val="24"/>
              </w:rPr>
              <w:t>.</w:t>
            </w:r>
          </w:p>
          <w:p w14:paraId="04B54443" w14:textId="4680CA54" w:rsidR="00280C8A" w:rsidRPr="00A61F44" w:rsidRDefault="00280C8A" w:rsidP="00280C8A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</w:p>
        </w:tc>
      </w:tr>
      <w:tr w:rsidR="00130F39" w:rsidRPr="00A61F44" w14:paraId="3A7869F1" w14:textId="77777777" w:rsidTr="00915738">
        <w:trPr>
          <w:trHeight w:val="20"/>
        </w:trPr>
        <w:tc>
          <w:tcPr>
            <w:tcW w:w="1582" w:type="pct"/>
          </w:tcPr>
          <w:p w14:paraId="12E0DDAA" w14:textId="7251A531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aynaklar</w:t>
            </w:r>
          </w:p>
        </w:tc>
        <w:tc>
          <w:tcPr>
            <w:tcW w:w="3418" w:type="pct"/>
          </w:tcPr>
          <w:p w14:paraId="47F289FD" w14:textId="0A7D0D13" w:rsid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Shaughnessy, J. J., Zechmeister, E. B., &amp; Zechmeister, J. S. (2016). </w:t>
            </w:r>
            <w:r w:rsidRPr="00657282">
              <w:rPr>
                <w:i/>
                <w:iCs/>
                <w:sz w:val="24"/>
                <w:szCs w:val="24"/>
              </w:rPr>
              <w:t xml:space="preserve">Research </w:t>
            </w:r>
            <w:r w:rsidR="00F66422">
              <w:rPr>
                <w:i/>
                <w:iCs/>
                <w:sz w:val="24"/>
                <w:szCs w:val="24"/>
              </w:rPr>
              <w:t>m</w:t>
            </w:r>
            <w:r w:rsidRPr="00657282">
              <w:rPr>
                <w:i/>
                <w:iCs/>
                <w:sz w:val="24"/>
                <w:szCs w:val="24"/>
              </w:rPr>
              <w:t xml:space="preserve">ethods in </w:t>
            </w:r>
            <w:r w:rsidR="00F66422">
              <w:rPr>
                <w:i/>
                <w:iCs/>
                <w:sz w:val="24"/>
                <w:szCs w:val="24"/>
              </w:rPr>
              <w:t>p</w:t>
            </w:r>
            <w:r w:rsidRPr="00657282">
              <w:rPr>
                <w:i/>
                <w:iCs/>
                <w:sz w:val="24"/>
                <w:szCs w:val="24"/>
              </w:rPr>
              <w:t>sychology</w:t>
            </w:r>
            <w:r w:rsidRPr="00657282">
              <w:rPr>
                <w:sz w:val="24"/>
                <w:szCs w:val="24"/>
              </w:rPr>
              <w:t>. McGraw-Hill.</w:t>
            </w:r>
          </w:p>
          <w:p w14:paraId="46BA8670" w14:textId="77777777" w:rsidR="00657282" w:rsidRP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  <w:p w14:paraId="3EA49AE2" w14:textId="33EFDC73" w:rsid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 w:rsidRPr="00657282">
              <w:rPr>
                <w:sz w:val="24"/>
                <w:szCs w:val="24"/>
              </w:rPr>
              <w:t>Kökdemir</w:t>
            </w:r>
            <w:proofErr w:type="spellEnd"/>
            <w:r w:rsidRPr="00657282">
              <w:rPr>
                <w:sz w:val="24"/>
                <w:szCs w:val="24"/>
              </w:rPr>
              <w:t xml:space="preserve">, D., </w:t>
            </w:r>
            <w:proofErr w:type="spellStart"/>
            <w:r w:rsidRPr="00657282">
              <w:rPr>
                <w:sz w:val="24"/>
                <w:szCs w:val="24"/>
              </w:rPr>
              <w:t>Demirutku</w:t>
            </w:r>
            <w:proofErr w:type="spellEnd"/>
            <w:r w:rsidRPr="00657282">
              <w:rPr>
                <w:sz w:val="24"/>
                <w:szCs w:val="24"/>
              </w:rPr>
              <w:t xml:space="preserve">, K., </w:t>
            </w:r>
            <w:proofErr w:type="spellStart"/>
            <w:r w:rsidRPr="00657282">
              <w:rPr>
                <w:sz w:val="24"/>
                <w:szCs w:val="24"/>
              </w:rPr>
              <w:t>Çırakoğlu</w:t>
            </w:r>
            <w:proofErr w:type="spellEnd"/>
            <w:r w:rsidRPr="00657282">
              <w:rPr>
                <w:sz w:val="24"/>
                <w:szCs w:val="24"/>
              </w:rPr>
              <w:t xml:space="preserve">, O. C., Işın, G., </w:t>
            </w:r>
            <w:proofErr w:type="spellStart"/>
            <w:r w:rsidRPr="00657282">
              <w:rPr>
                <w:sz w:val="24"/>
                <w:szCs w:val="24"/>
              </w:rPr>
              <w:t>Muratoğlu</w:t>
            </w:r>
            <w:proofErr w:type="spellEnd"/>
            <w:r w:rsidRPr="00657282">
              <w:rPr>
                <w:sz w:val="24"/>
                <w:szCs w:val="24"/>
              </w:rPr>
              <w:t xml:space="preserve">, B., Sayın, P., &amp; </w:t>
            </w:r>
            <w:proofErr w:type="spellStart"/>
            <w:r w:rsidRPr="00657282">
              <w:rPr>
                <w:sz w:val="24"/>
                <w:szCs w:val="24"/>
              </w:rPr>
              <w:t>Yeniçer</w:t>
            </w:r>
            <w:proofErr w:type="spellEnd"/>
            <w:r w:rsidRPr="00657282">
              <w:rPr>
                <w:sz w:val="24"/>
                <w:szCs w:val="24"/>
              </w:rPr>
              <w:t xml:space="preserve">, Z. (2004). </w:t>
            </w:r>
            <w:r w:rsidRPr="00657282">
              <w:rPr>
                <w:i/>
                <w:iCs/>
                <w:sz w:val="24"/>
                <w:szCs w:val="24"/>
              </w:rPr>
              <w:t xml:space="preserve">Akademik </w:t>
            </w:r>
            <w:proofErr w:type="spellStart"/>
            <w:r w:rsidR="00F66422">
              <w:rPr>
                <w:i/>
                <w:iCs/>
                <w:sz w:val="24"/>
                <w:szCs w:val="24"/>
              </w:rPr>
              <w:t>y</w:t>
            </w:r>
            <w:r w:rsidRPr="00657282">
              <w:rPr>
                <w:i/>
                <w:iCs/>
                <w:sz w:val="24"/>
                <w:szCs w:val="24"/>
              </w:rPr>
              <w:t>azım</w:t>
            </w:r>
            <w:proofErr w:type="spellEnd"/>
            <w:r w:rsidRPr="00657282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F66422">
              <w:rPr>
                <w:i/>
                <w:iCs/>
                <w:sz w:val="24"/>
                <w:szCs w:val="24"/>
              </w:rPr>
              <w:t>k</w:t>
            </w:r>
            <w:r w:rsidRPr="00657282">
              <w:rPr>
                <w:i/>
                <w:iCs/>
                <w:sz w:val="24"/>
                <w:szCs w:val="24"/>
              </w:rPr>
              <w:t>uralları</w:t>
            </w:r>
            <w:proofErr w:type="spellEnd"/>
            <w:r w:rsidRPr="00657282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F66422">
              <w:rPr>
                <w:i/>
                <w:iCs/>
                <w:sz w:val="24"/>
                <w:szCs w:val="24"/>
              </w:rPr>
              <w:t>k</w:t>
            </w:r>
            <w:r w:rsidRPr="00657282">
              <w:rPr>
                <w:i/>
                <w:iCs/>
                <w:sz w:val="24"/>
                <w:szCs w:val="24"/>
              </w:rPr>
              <w:t>itapçığı</w:t>
            </w:r>
            <w:proofErr w:type="spellEnd"/>
            <w:r w:rsidRPr="00657282">
              <w:rPr>
                <w:sz w:val="24"/>
                <w:szCs w:val="24"/>
              </w:rPr>
              <w:t xml:space="preserve">. </w:t>
            </w:r>
            <w:proofErr w:type="spellStart"/>
            <w:r w:rsidRPr="00657282">
              <w:rPr>
                <w:sz w:val="24"/>
                <w:szCs w:val="24"/>
              </w:rPr>
              <w:t>Başkent</w:t>
            </w:r>
            <w:proofErr w:type="spellEnd"/>
            <w:r w:rsidRPr="00657282">
              <w:rPr>
                <w:sz w:val="24"/>
                <w:szCs w:val="24"/>
              </w:rPr>
              <w:t xml:space="preserve"> </w:t>
            </w:r>
            <w:proofErr w:type="spellStart"/>
            <w:r w:rsidRPr="00657282">
              <w:rPr>
                <w:sz w:val="24"/>
                <w:szCs w:val="24"/>
              </w:rPr>
              <w:t>Üniversitesi</w:t>
            </w:r>
            <w:proofErr w:type="spellEnd"/>
          </w:p>
          <w:p w14:paraId="124F3CD9" w14:textId="77777777" w:rsidR="00657282" w:rsidRP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  <w:p w14:paraId="4BD6A020" w14:textId="5D05F06F" w:rsid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American Psychological Association. (2020). </w:t>
            </w:r>
            <w:r w:rsidRPr="00657282">
              <w:rPr>
                <w:i/>
                <w:iCs/>
                <w:sz w:val="24"/>
                <w:szCs w:val="24"/>
              </w:rPr>
              <w:t>Publication manual of the American Psychological Association</w:t>
            </w:r>
            <w:r w:rsidRPr="00657282">
              <w:rPr>
                <w:sz w:val="24"/>
                <w:szCs w:val="24"/>
              </w:rPr>
              <w:t xml:space="preserve"> (7th ed.).</w:t>
            </w:r>
          </w:p>
          <w:p w14:paraId="521BACA5" w14:textId="77777777" w:rsidR="00657282" w:rsidRP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  <w:p w14:paraId="332F590F" w14:textId="0D48C310" w:rsidR="00130F39" w:rsidRPr="00A61F44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Howitt, D., &amp; Cramer, D. (2007). </w:t>
            </w:r>
            <w:r w:rsidRPr="00657282">
              <w:rPr>
                <w:i/>
                <w:iCs/>
                <w:sz w:val="24"/>
                <w:szCs w:val="24"/>
              </w:rPr>
              <w:t xml:space="preserve">Introduction to </w:t>
            </w:r>
            <w:r w:rsidR="00F66422">
              <w:rPr>
                <w:i/>
                <w:iCs/>
                <w:sz w:val="24"/>
                <w:szCs w:val="24"/>
              </w:rPr>
              <w:t>r</w:t>
            </w:r>
            <w:r w:rsidRPr="00657282">
              <w:rPr>
                <w:i/>
                <w:iCs/>
                <w:sz w:val="24"/>
                <w:szCs w:val="24"/>
              </w:rPr>
              <w:t xml:space="preserve">esearch </w:t>
            </w:r>
            <w:r w:rsidR="00F66422">
              <w:rPr>
                <w:i/>
                <w:iCs/>
                <w:sz w:val="24"/>
                <w:szCs w:val="24"/>
              </w:rPr>
              <w:t>m</w:t>
            </w:r>
            <w:r w:rsidRPr="00657282">
              <w:rPr>
                <w:i/>
                <w:iCs/>
                <w:sz w:val="24"/>
                <w:szCs w:val="24"/>
              </w:rPr>
              <w:t xml:space="preserve">ethods in </w:t>
            </w:r>
            <w:r w:rsidR="00F66422">
              <w:rPr>
                <w:i/>
                <w:iCs/>
                <w:sz w:val="24"/>
                <w:szCs w:val="24"/>
              </w:rPr>
              <w:t>p</w:t>
            </w:r>
            <w:r w:rsidRPr="00657282">
              <w:rPr>
                <w:i/>
                <w:iCs/>
                <w:sz w:val="24"/>
                <w:szCs w:val="24"/>
              </w:rPr>
              <w:t>sychology</w:t>
            </w:r>
            <w:r w:rsidRPr="00657282">
              <w:rPr>
                <w:sz w:val="24"/>
                <w:szCs w:val="24"/>
              </w:rPr>
              <w:t>. Pearson Education.</w:t>
            </w:r>
          </w:p>
        </w:tc>
      </w:tr>
      <w:tr w:rsidR="00130F39" w:rsidRPr="00A61F44" w14:paraId="30650749" w14:textId="77777777" w:rsidTr="00915738">
        <w:trPr>
          <w:trHeight w:val="20"/>
        </w:trPr>
        <w:tc>
          <w:tcPr>
            <w:tcW w:w="1582" w:type="pct"/>
          </w:tcPr>
          <w:p w14:paraId="3885260E" w14:textId="59824B01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 w:rsidRPr="00280C8A">
              <w:rPr>
                <w:b/>
                <w:sz w:val="24"/>
                <w:szCs w:val="24"/>
              </w:rPr>
              <w:t>Öğrenme</w:t>
            </w:r>
            <w:proofErr w:type="spellEnd"/>
            <w:r w:rsidRPr="00280C8A">
              <w:rPr>
                <w:b/>
                <w:sz w:val="24"/>
                <w:szCs w:val="24"/>
              </w:rPr>
              <w:t xml:space="preserve"> ve </w:t>
            </w:r>
            <w:proofErr w:type="spellStart"/>
            <w:r w:rsidRPr="00280C8A">
              <w:rPr>
                <w:b/>
                <w:sz w:val="24"/>
                <w:szCs w:val="24"/>
              </w:rPr>
              <w:t>öğret</w:t>
            </w:r>
            <w:r>
              <w:rPr>
                <w:b/>
                <w:sz w:val="24"/>
                <w:szCs w:val="24"/>
              </w:rPr>
              <w:t>i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b/>
                <w:sz w:val="24"/>
                <w:szCs w:val="24"/>
              </w:rPr>
              <w:t>stratejileri</w:t>
            </w:r>
            <w:proofErr w:type="spellEnd"/>
          </w:p>
        </w:tc>
        <w:tc>
          <w:tcPr>
            <w:tcW w:w="3418" w:type="pct"/>
          </w:tcPr>
          <w:p w14:paraId="22AF7634" w14:textId="06F90274" w:rsidR="00280C8A" w:rsidRPr="00280C8A" w:rsidRDefault="00280C8A" w:rsidP="00280C8A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sikolojik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ştırmalar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önemini</w:t>
            </w:r>
            <w:r>
              <w:rPr>
                <w:sz w:val="24"/>
                <w:szCs w:val="24"/>
              </w:rPr>
              <w:t>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literatü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üzerinde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l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i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akış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çıs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ile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un</w:t>
            </w:r>
            <w:r>
              <w:rPr>
                <w:sz w:val="24"/>
                <w:szCs w:val="24"/>
              </w:rPr>
              <w:t>ulması</w:t>
            </w:r>
            <w:proofErr w:type="spellEnd"/>
          </w:p>
          <w:p w14:paraId="4056753E" w14:textId="62AF0563" w:rsidR="00280C8A" w:rsidRPr="00280C8A" w:rsidRDefault="00280C8A" w:rsidP="00280C8A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lastRenderedPageBreak/>
              <w:t>Farkl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nallar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ahip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ştır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çların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odaklan</w:t>
            </w:r>
            <w:r>
              <w:rPr>
                <w:sz w:val="24"/>
                <w:szCs w:val="24"/>
              </w:rPr>
              <w:t>ılması</w:t>
            </w:r>
            <w:proofErr w:type="spellEnd"/>
            <w:r w:rsidRPr="00280C8A">
              <w:rPr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sz w:val="24"/>
                <w:szCs w:val="24"/>
              </w:rPr>
              <w:t>örn</w:t>
            </w:r>
            <w:proofErr w:type="spellEnd"/>
            <w:r w:rsidRPr="00280C8A">
              <w:rPr>
                <w:sz w:val="24"/>
                <w:szCs w:val="24"/>
              </w:rPr>
              <w:t xml:space="preserve">. </w:t>
            </w:r>
            <w:proofErr w:type="spellStart"/>
            <w:r w:rsidRPr="00280C8A">
              <w:rPr>
                <w:sz w:val="24"/>
                <w:szCs w:val="24"/>
              </w:rPr>
              <w:t>kütüphane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raması</w:t>
            </w:r>
            <w:proofErr w:type="spellEnd"/>
            <w:r w:rsidRPr="00280C8A">
              <w:rPr>
                <w:sz w:val="24"/>
                <w:szCs w:val="24"/>
              </w:rPr>
              <w:t xml:space="preserve">, </w:t>
            </w:r>
            <w:proofErr w:type="spellStart"/>
            <w:r w:rsidRPr="00280C8A">
              <w:rPr>
                <w:sz w:val="24"/>
                <w:szCs w:val="24"/>
              </w:rPr>
              <w:t>ver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banlar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ile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çevrimiç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ma</w:t>
            </w:r>
            <w:proofErr w:type="spellEnd"/>
            <w:r w:rsidRPr="00280C8A">
              <w:rPr>
                <w:sz w:val="24"/>
                <w:szCs w:val="24"/>
              </w:rPr>
              <w:t>)</w:t>
            </w:r>
          </w:p>
          <w:p w14:paraId="4FDCA8E2" w14:textId="2D722AE6" w:rsidR="00280C8A" w:rsidRPr="00280C8A" w:rsidRDefault="00280C8A" w:rsidP="00280C8A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Bil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raştır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kaleler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üzerinde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farkl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yöntemleri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rşılaştırılması</w:t>
            </w:r>
            <w:proofErr w:type="spellEnd"/>
            <w:r w:rsidRPr="00280C8A">
              <w:rPr>
                <w:sz w:val="24"/>
                <w:szCs w:val="24"/>
              </w:rPr>
              <w:t xml:space="preserve"> ve </w:t>
            </w:r>
            <w:proofErr w:type="spellStart"/>
            <w:r w:rsidRPr="00280C8A">
              <w:rPr>
                <w:sz w:val="24"/>
                <w:szCs w:val="24"/>
              </w:rPr>
              <w:t>değerlendirilmes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</w:p>
          <w:p w14:paraId="5F47CC61" w14:textId="4E8C43CC" w:rsidR="00280C8A" w:rsidRPr="00280C8A" w:rsidRDefault="00280C8A" w:rsidP="00280C8A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Bulgular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etkil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unum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ecerisini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geliştirilmesi</w:t>
            </w:r>
            <w:proofErr w:type="spellEnd"/>
            <w:r w:rsidRPr="00280C8A">
              <w:rPr>
                <w:sz w:val="24"/>
                <w:szCs w:val="24"/>
              </w:rPr>
              <w:t xml:space="preserve"> için </w:t>
            </w:r>
            <w:proofErr w:type="spellStart"/>
            <w:r w:rsidRPr="00280C8A">
              <w:rPr>
                <w:sz w:val="24"/>
                <w:szCs w:val="24"/>
              </w:rPr>
              <w:t>bil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makaleleri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unulması</w:t>
            </w:r>
            <w:proofErr w:type="spellEnd"/>
          </w:p>
          <w:p w14:paraId="6711C951" w14:textId="671636A6" w:rsidR="00657282" w:rsidRPr="00A61F44" w:rsidRDefault="00280C8A" w:rsidP="00280C8A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Öğrenil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teryali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alıcı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lması</w:t>
            </w:r>
            <w:proofErr w:type="spellEnd"/>
            <w:r>
              <w:rPr>
                <w:sz w:val="24"/>
                <w:szCs w:val="24"/>
              </w:rPr>
              <w:t xml:space="preserve"> için </w:t>
            </w:r>
            <w:proofErr w:type="spellStart"/>
            <w:r>
              <w:rPr>
                <w:sz w:val="24"/>
                <w:szCs w:val="24"/>
              </w:rPr>
              <w:t>der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öncesi</w:t>
            </w:r>
            <w:proofErr w:type="spellEnd"/>
            <w:r>
              <w:rPr>
                <w:sz w:val="24"/>
                <w:szCs w:val="24"/>
              </w:rPr>
              <w:t xml:space="preserve"> mini </w:t>
            </w:r>
            <w:proofErr w:type="spellStart"/>
            <w:r>
              <w:rPr>
                <w:sz w:val="24"/>
                <w:szCs w:val="24"/>
              </w:rPr>
              <w:t>quizl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yapılması</w:t>
            </w:r>
            <w:proofErr w:type="spellEnd"/>
          </w:p>
        </w:tc>
      </w:tr>
      <w:tr w:rsidR="00130F39" w:rsidRPr="00A61F44" w14:paraId="0B49CB3D" w14:textId="77777777" w:rsidTr="00915738">
        <w:trPr>
          <w:trHeight w:val="20"/>
        </w:trPr>
        <w:tc>
          <w:tcPr>
            <w:tcW w:w="1582" w:type="pct"/>
          </w:tcPr>
          <w:p w14:paraId="2ED553B6" w14:textId="4917A32E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lastRenderedPageBreak/>
              <w:t>Değerlendirme</w:t>
            </w:r>
            <w:proofErr w:type="spellEnd"/>
          </w:p>
        </w:tc>
        <w:tc>
          <w:tcPr>
            <w:tcW w:w="3418" w:type="pct"/>
          </w:tcPr>
          <w:p w14:paraId="209C917A" w14:textId="40B1846F" w:rsidR="00657282" w:rsidRPr="006A5559" w:rsidRDefault="00280C8A" w:rsidP="00657282">
            <w:pPr>
              <w:pStyle w:val="TableParagraph"/>
              <w:tabs>
                <w:tab w:val="left" w:pos="2234"/>
              </w:tabs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a sınav</w:t>
            </w:r>
            <w:r w:rsidR="00657282" w:rsidRPr="006A5559">
              <w:rPr>
                <w:sz w:val="24"/>
                <w:szCs w:val="24"/>
              </w:rPr>
              <w:t>:</w:t>
            </w:r>
            <w:r w:rsidR="00657282" w:rsidRPr="006A5559">
              <w:rPr>
                <w:sz w:val="24"/>
                <w:szCs w:val="24"/>
              </w:rPr>
              <w:tab/>
            </w:r>
            <w:r w:rsidR="00657282">
              <w:rPr>
                <w:sz w:val="24"/>
                <w:szCs w:val="24"/>
              </w:rPr>
              <w:t>30</w:t>
            </w:r>
            <w:r w:rsidR="00657282" w:rsidRPr="006A5559">
              <w:rPr>
                <w:sz w:val="24"/>
                <w:szCs w:val="24"/>
              </w:rPr>
              <w:t>%</w:t>
            </w:r>
          </w:p>
          <w:p w14:paraId="3185C186" w14:textId="77777777" w:rsidR="00657282" w:rsidRPr="006A5559" w:rsidRDefault="00657282" w:rsidP="00657282">
            <w:pPr>
              <w:pStyle w:val="TableParagraph"/>
              <w:tabs>
                <w:tab w:val="left" w:pos="2234"/>
              </w:tabs>
              <w:ind w:left="110"/>
              <w:rPr>
                <w:sz w:val="24"/>
                <w:szCs w:val="24"/>
              </w:rPr>
            </w:pPr>
            <w:r w:rsidRPr="006A5559">
              <w:rPr>
                <w:sz w:val="24"/>
                <w:szCs w:val="24"/>
              </w:rPr>
              <w:t>Final:</w:t>
            </w:r>
            <w:r w:rsidRPr="006A5559">
              <w:rPr>
                <w:sz w:val="24"/>
                <w:szCs w:val="24"/>
              </w:rPr>
              <w:tab/>
              <w:t>30%</w:t>
            </w:r>
          </w:p>
          <w:p w14:paraId="735E011A" w14:textId="146EF741" w:rsidR="00657282" w:rsidRPr="006A5559" w:rsidRDefault="00280C8A" w:rsidP="00657282">
            <w:pPr>
              <w:pStyle w:val="TableParagraph"/>
              <w:tabs>
                <w:tab w:val="left" w:pos="2234"/>
              </w:tabs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ınıf</w:t>
            </w:r>
            <w:proofErr w:type="spellEnd"/>
            <w:r>
              <w:rPr>
                <w:sz w:val="24"/>
                <w:szCs w:val="24"/>
              </w:rPr>
              <w:t xml:space="preserve"> egzersizleri</w:t>
            </w:r>
            <w:r w:rsidR="00657282" w:rsidRPr="006A5559">
              <w:rPr>
                <w:sz w:val="24"/>
                <w:szCs w:val="24"/>
              </w:rPr>
              <w:t>:</w:t>
            </w:r>
            <w:r w:rsidR="00657282" w:rsidRPr="006A5559">
              <w:rPr>
                <w:sz w:val="24"/>
                <w:szCs w:val="24"/>
              </w:rPr>
              <w:tab/>
              <w:t>20%</w:t>
            </w:r>
          </w:p>
          <w:p w14:paraId="198480B1" w14:textId="40F0E63A" w:rsidR="00130F39" w:rsidRPr="00A61F44" w:rsidRDefault="00280C8A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unum</w:t>
            </w:r>
            <w:proofErr w:type="spellEnd"/>
            <w:r w:rsidR="00657282" w:rsidRPr="006A5559">
              <w:rPr>
                <w:sz w:val="24"/>
                <w:szCs w:val="24"/>
              </w:rPr>
              <w:t>:</w:t>
            </w:r>
            <w:r w:rsidR="00657282">
              <w:rPr>
                <w:sz w:val="24"/>
                <w:szCs w:val="24"/>
              </w:rPr>
              <w:t xml:space="preserve">               </w:t>
            </w:r>
            <w:r w:rsidR="00657282" w:rsidRPr="006A5559">
              <w:rPr>
                <w:sz w:val="24"/>
                <w:szCs w:val="24"/>
              </w:rPr>
              <w:t>20%</w:t>
            </w:r>
          </w:p>
        </w:tc>
      </w:tr>
      <w:tr w:rsidR="00130F39" w:rsidRPr="00A61F44" w14:paraId="1B3B53BC" w14:textId="77777777" w:rsidTr="00915738">
        <w:trPr>
          <w:trHeight w:val="20"/>
        </w:trPr>
        <w:tc>
          <w:tcPr>
            <w:tcW w:w="1582" w:type="pct"/>
          </w:tcPr>
          <w:p w14:paraId="29069AD5" w14:textId="59C2AAF1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Eğitim</w:t>
            </w:r>
            <w:proofErr w:type="spellEnd"/>
            <w:r>
              <w:rPr>
                <w:b/>
                <w:sz w:val="24"/>
                <w:szCs w:val="24"/>
              </w:rPr>
              <w:t xml:space="preserve"> Dili</w:t>
            </w:r>
          </w:p>
        </w:tc>
        <w:tc>
          <w:tcPr>
            <w:tcW w:w="3418" w:type="pct"/>
          </w:tcPr>
          <w:p w14:paraId="7D6EB5A4" w14:textId="7BFF4530" w:rsidR="00130F39" w:rsidRPr="00A61F44" w:rsidRDefault="00280C8A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ürkçe</w:t>
            </w:r>
            <w:proofErr w:type="spellEnd"/>
          </w:p>
        </w:tc>
      </w:tr>
    </w:tbl>
    <w:p w14:paraId="4E081037" w14:textId="77777777" w:rsidR="00130F39" w:rsidRDefault="00130F39" w:rsidP="00130F39">
      <w:pPr>
        <w:pStyle w:val="BodyText"/>
        <w:rPr>
          <w:b/>
          <w:u w:val="single"/>
        </w:rPr>
      </w:pPr>
    </w:p>
    <w:p w14:paraId="39842A8F" w14:textId="637D2F53" w:rsidR="00130F39" w:rsidRPr="00D561CD" w:rsidRDefault="00280C8A" w:rsidP="00130F39">
      <w:pPr>
        <w:pStyle w:val="BodyText"/>
        <w:spacing w:before="1"/>
        <w:rPr>
          <w:b/>
        </w:rPr>
      </w:pPr>
      <w:proofErr w:type="spellStart"/>
      <w:r>
        <w:rPr>
          <w:b/>
        </w:rPr>
        <w:t>Haftalar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ör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nular</w:t>
      </w:r>
      <w:proofErr w:type="spellEnd"/>
    </w:p>
    <w:p w14:paraId="1E618705" w14:textId="77777777" w:rsidR="00130F39" w:rsidRPr="00A61F44" w:rsidRDefault="00130F39" w:rsidP="00130F39">
      <w:pPr>
        <w:pStyle w:val="BodyText"/>
        <w:spacing w:before="1"/>
        <w:rPr>
          <w:b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308"/>
        <w:gridCol w:w="8088"/>
      </w:tblGrid>
      <w:tr w:rsidR="00130F39" w:rsidRPr="00A61F44" w14:paraId="3131250B" w14:textId="77777777" w:rsidTr="00915738">
        <w:trPr>
          <w:trHeight w:val="283"/>
        </w:trPr>
        <w:tc>
          <w:tcPr>
            <w:tcW w:w="696" w:type="pct"/>
          </w:tcPr>
          <w:p w14:paraId="1E8580D8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Weeks</w:t>
            </w:r>
          </w:p>
        </w:tc>
        <w:tc>
          <w:tcPr>
            <w:tcW w:w="4304" w:type="pct"/>
          </w:tcPr>
          <w:p w14:paraId="02AC9086" w14:textId="2BEFC5B2" w:rsidR="00130F39" w:rsidRPr="00A61F44" w:rsidRDefault="00280C8A" w:rsidP="00BF26FD">
            <w:pPr>
              <w:pStyle w:val="TableParagraph"/>
              <w:spacing w:before="1"/>
              <w:ind w:left="3522" w:right="351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onu</w:t>
            </w:r>
          </w:p>
        </w:tc>
      </w:tr>
      <w:tr w:rsidR="00130F39" w:rsidRPr="00A61F44" w14:paraId="2AB24F8E" w14:textId="77777777" w:rsidTr="00915738">
        <w:trPr>
          <w:trHeight w:val="283"/>
        </w:trPr>
        <w:tc>
          <w:tcPr>
            <w:tcW w:w="696" w:type="pct"/>
          </w:tcPr>
          <w:p w14:paraId="4566F1F6" w14:textId="3C681C64" w:rsidR="00130F39" w:rsidRPr="00A61F44" w:rsidRDefault="00280C8A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</w:t>
            </w:r>
            <w:proofErr w:type="spellStart"/>
            <w:r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195D487B" w14:textId="5E53E88E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Dersi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nımı</w:t>
            </w:r>
            <w:proofErr w:type="spellEnd"/>
            <w:r w:rsidRPr="00280C8A">
              <w:rPr>
                <w:sz w:val="24"/>
                <w:szCs w:val="24"/>
              </w:rPr>
              <w:t xml:space="preserve"> ve </w:t>
            </w:r>
            <w:proofErr w:type="spellStart"/>
            <w:r w:rsidRPr="00280C8A">
              <w:rPr>
                <w:sz w:val="24"/>
                <w:szCs w:val="24"/>
              </w:rPr>
              <w:t>beklentiler</w:t>
            </w:r>
            <w:proofErr w:type="spellEnd"/>
          </w:p>
        </w:tc>
      </w:tr>
      <w:tr w:rsidR="00280C8A" w:rsidRPr="00A61F44" w14:paraId="6EDA44FF" w14:textId="77777777" w:rsidTr="00915738">
        <w:trPr>
          <w:trHeight w:val="283"/>
        </w:trPr>
        <w:tc>
          <w:tcPr>
            <w:tcW w:w="696" w:type="pct"/>
          </w:tcPr>
          <w:p w14:paraId="15A2CF42" w14:textId="4086D150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21F5D432" w14:textId="392FB747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Genel </w:t>
            </w:r>
            <w:proofErr w:type="spellStart"/>
            <w:r w:rsidRPr="00280C8A">
              <w:rPr>
                <w:sz w:val="24"/>
                <w:szCs w:val="24"/>
              </w:rPr>
              <w:t>Tekrar</w:t>
            </w:r>
            <w:proofErr w:type="spellEnd"/>
          </w:p>
        </w:tc>
      </w:tr>
      <w:tr w:rsidR="00280C8A" w:rsidRPr="00A61F44" w14:paraId="04A3813F" w14:textId="77777777" w:rsidTr="00915738">
        <w:trPr>
          <w:trHeight w:val="283"/>
        </w:trPr>
        <w:tc>
          <w:tcPr>
            <w:tcW w:w="696" w:type="pct"/>
          </w:tcPr>
          <w:p w14:paraId="4695EBBD" w14:textId="4342F08C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00818A4E" w14:textId="4EA9DF0A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Bet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Yöntemler</w:t>
            </w:r>
            <w:proofErr w:type="spellEnd"/>
            <w:r w:rsidRPr="00280C8A">
              <w:rPr>
                <w:sz w:val="24"/>
                <w:szCs w:val="24"/>
              </w:rPr>
              <w:t xml:space="preserve">: </w:t>
            </w:r>
            <w:proofErr w:type="spellStart"/>
            <w:r w:rsidRPr="00280C8A">
              <w:rPr>
                <w:sz w:val="24"/>
                <w:szCs w:val="24"/>
              </w:rPr>
              <w:t>Gözlem</w:t>
            </w:r>
            <w:proofErr w:type="spellEnd"/>
          </w:p>
        </w:tc>
      </w:tr>
      <w:tr w:rsidR="00280C8A" w:rsidRPr="00A61F44" w14:paraId="70E34A74" w14:textId="77777777" w:rsidTr="00915738">
        <w:trPr>
          <w:trHeight w:val="283"/>
        </w:trPr>
        <w:tc>
          <w:tcPr>
            <w:tcW w:w="696" w:type="pct"/>
          </w:tcPr>
          <w:p w14:paraId="0FA1F621" w14:textId="48266780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536BFD5A" w14:textId="48C173BF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Uygulamal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ştırma</w:t>
            </w:r>
            <w:proofErr w:type="spellEnd"/>
            <w:r w:rsidRPr="00280C8A">
              <w:rPr>
                <w:sz w:val="24"/>
                <w:szCs w:val="24"/>
              </w:rPr>
              <w:t xml:space="preserve">: Tek </w:t>
            </w:r>
            <w:proofErr w:type="spellStart"/>
            <w:r w:rsidRPr="00280C8A">
              <w:rPr>
                <w:sz w:val="24"/>
                <w:szCs w:val="24"/>
              </w:rPr>
              <w:t>Denekli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ştır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Desenleri</w:t>
            </w:r>
            <w:proofErr w:type="spellEnd"/>
          </w:p>
        </w:tc>
      </w:tr>
      <w:tr w:rsidR="00280C8A" w:rsidRPr="00A61F44" w14:paraId="3A72A52C" w14:textId="77777777" w:rsidTr="00915738">
        <w:trPr>
          <w:trHeight w:val="283"/>
        </w:trPr>
        <w:tc>
          <w:tcPr>
            <w:tcW w:w="696" w:type="pct"/>
          </w:tcPr>
          <w:p w14:paraId="5AAC319C" w14:textId="0E69B5F0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1AF8160D" w14:textId="437E7B83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sikolojid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İletişim</w:t>
            </w:r>
            <w:proofErr w:type="spellEnd"/>
          </w:p>
        </w:tc>
      </w:tr>
      <w:tr w:rsidR="00280C8A" w:rsidRPr="00A61F44" w14:paraId="6F9B5B3B" w14:textId="77777777" w:rsidTr="00915738">
        <w:trPr>
          <w:trHeight w:val="283"/>
        </w:trPr>
        <w:tc>
          <w:tcPr>
            <w:tcW w:w="696" w:type="pct"/>
          </w:tcPr>
          <w:p w14:paraId="5B376884" w14:textId="1D81D57B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77B1807E" w14:textId="7C980886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Bilimse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Araştırmada</w:t>
            </w:r>
            <w:proofErr w:type="spellEnd"/>
            <w:r w:rsidRPr="00280C8A">
              <w:rPr>
                <w:sz w:val="24"/>
                <w:szCs w:val="24"/>
              </w:rPr>
              <w:t xml:space="preserve"> Amaç ve </w:t>
            </w:r>
            <w:proofErr w:type="spellStart"/>
            <w:r w:rsidRPr="00280C8A">
              <w:rPr>
                <w:sz w:val="24"/>
                <w:szCs w:val="24"/>
              </w:rPr>
              <w:t>Hipotez</w:t>
            </w:r>
            <w:proofErr w:type="spellEnd"/>
          </w:p>
        </w:tc>
      </w:tr>
      <w:tr w:rsidR="00280C8A" w:rsidRPr="00A61F44" w14:paraId="27448CFF" w14:textId="77777777" w:rsidTr="00915738">
        <w:trPr>
          <w:trHeight w:val="283"/>
        </w:trPr>
        <w:tc>
          <w:tcPr>
            <w:tcW w:w="696" w:type="pct"/>
          </w:tcPr>
          <w:p w14:paraId="3607D135" w14:textId="07FDE6C6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64F1B1F2" w14:textId="2736A681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Değişkenler</w:t>
            </w:r>
            <w:proofErr w:type="spellEnd"/>
            <w:r w:rsidRPr="00280C8A">
              <w:rPr>
                <w:sz w:val="24"/>
                <w:szCs w:val="24"/>
              </w:rPr>
              <w:t xml:space="preserve">, </w:t>
            </w:r>
            <w:proofErr w:type="spellStart"/>
            <w:r w:rsidRPr="00280C8A">
              <w:rPr>
                <w:sz w:val="24"/>
                <w:szCs w:val="24"/>
              </w:rPr>
              <w:t>Yapılar</w:t>
            </w:r>
            <w:proofErr w:type="spellEnd"/>
            <w:r w:rsidRPr="00280C8A">
              <w:rPr>
                <w:sz w:val="24"/>
                <w:szCs w:val="24"/>
              </w:rPr>
              <w:t xml:space="preserve"> ve </w:t>
            </w:r>
            <w:proofErr w:type="spellStart"/>
            <w:r w:rsidRPr="00280C8A">
              <w:rPr>
                <w:sz w:val="24"/>
                <w:szCs w:val="24"/>
              </w:rPr>
              <w:t>Ölçme</w:t>
            </w:r>
            <w:proofErr w:type="spellEnd"/>
          </w:p>
        </w:tc>
      </w:tr>
      <w:tr w:rsidR="00280C8A" w:rsidRPr="00A61F44" w14:paraId="7A384608" w14:textId="77777777" w:rsidTr="00915738">
        <w:trPr>
          <w:trHeight w:val="283"/>
        </w:trPr>
        <w:tc>
          <w:tcPr>
            <w:tcW w:w="696" w:type="pct"/>
          </w:tcPr>
          <w:p w14:paraId="0BE1E4B0" w14:textId="1563D03C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740EE370" w14:textId="0342D1C0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ra Sınav</w:t>
            </w:r>
          </w:p>
        </w:tc>
      </w:tr>
      <w:tr w:rsidR="00280C8A" w:rsidRPr="00A61F44" w14:paraId="00D79572" w14:textId="77777777" w:rsidTr="00915738">
        <w:trPr>
          <w:trHeight w:val="283"/>
        </w:trPr>
        <w:tc>
          <w:tcPr>
            <w:tcW w:w="696" w:type="pct"/>
          </w:tcPr>
          <w:p w14:paraId="5BE394F8" w14:textId="56B6E5E5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44D6D5DF" w14:textId="726B1B38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Makale </w:t>
            </w:r>
            <w:proofErr w:type="spellStart"/>
            <w:r w:rsidRPr="00280C8A">
              <w:rPr>
                <w:sz w:val="24"/>
                <w:szCs w:val="24"/>
              </w:rPr>
              <w:t>Sunumu</w:t>
            </w:r>
            <w:proofErr w:type="spellEnd"/>
            <w:r w:rsidRPr="00280C8A">
              <w:rPr>
                <w:sz w:val="24"/>
                <w:szCs w:val="24"/>
              </w:rPr>
              <w:t xml:space="preserve"> ve </w:t>
            </w:r>
            <w:proofErr w:type="spellStart"/>
            <w:r w:rsidRPr="00280C8A">
              <w:rPr>
                <w:sz w:val="24"/>
                <w:szCs w:val="24"/>
              </w:rPr>
              <w:t>Tartışma</w:t>
            </w:r>
            <w:proofErr w:type="spellEnd"/>
          </w:p>
        </w:tc>
      </w:tr>
      <w:tr w:rsidR="00280C8A" w:rsidRPr="00A61F44" w14:paraId="6C5B37EA" w14:textId="77777777" w:rsidTr="00915738">
        <w:trPr>
          <w:trHeight w:val="283"/>
        </w:trPr>
        <w:tc>
          <w:tcPr>
            <w:tcW w:w="696" w:type="pct"/>
          </w:tcPr>
          <w:p w14:paraId="698CEA30" w14:textId="419E5596" w:rsidR="00280C8A" w:rsidRPr="00A61F44" w:rsidRDefault="00280C8A" w:rsidP="00280C8A">
            <w:pPr>
              <w:pStyle w:val="TableParagraph"/>
              <w:spacing w:line="276" w:lineRule="exact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0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5E0120FB" w14:textId="02F53341" w:rsidR="00280C8A" w:rsidRPr="00A61F44" w:rsidRDefault="00280C8A" w:rsidP="00280C8A">
            <w:pPr>
              <w:pStyle w:val="TableParagraph"/>
              <w:spacing w:line="276" w:lineRule="exact"/>
              <w:ind w:left="107"/>
              <w:rPr>
                <w:sz w:val="24"/>
                <w:szCs w:val="24"/>
              </w:rPr>
            </w:pPr>
            <w:r w:rsidRPr="00C12E3C">
              <w:rPr>
                <w:sz w:val="24"/>
                <w:szCs w:val="24"/>
              </w:rPr>
              <w:t xml:space="preserve">Makale </w:t>
            </w:r>
            <w:proofErr w:type="spellStart"/>
            <w:r w:rsidRPr="00C12E3C">
              <w:rPr>
                <w:sz w:val="24"/>
                <w:szCs w:val="24"/>
              </w:rPr>
              <w:t>Sunumu</w:t>
            </w:r>
            <w:proofErr w:type="spellEnd"/>
            <w:r w:rsidRPr="00C12E3C">
              <w:rPr>
                <w:sz w:val="24"/>
                <w:szCs w:val="24"/>
              </w:rPr>
              <w:t xml:space="preserve"> ve </w:t>
            </w:r>
            <w:proofErr w:type="spellStart"/>
            <w:r w:rsidRPr="00C12E3C">
              <w:rPr>
                <w:sz w:val="24"/>
                <w:szCs w:val="24"/>
              </w:rPr>
              <w:t>Tartışma</w:t>
            </w:r>
            <w:proofErr w:type="spellEnd"/>
          </w:p>
        </w:tc>
      </w:tr>
      <w:tr w:rsidR="00280C8A" w:rsidRPr="00A61F44" w14:paraId="07C3C79C" w14:textId="77777777" w:rsidTr="00915738">
        <w:trPr>
          <w:trHeight w:val="283"/>
        </w:trPr>
        <w:tc>
          <w:tcPr>
            <w:tcW w:w="696" w:type="pct"/>
          </w:tcPr>
          <w:p w14:paraId="027CFA15" w14:textId="72463BB3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0F92A4AA" w14:textId="2E5A0E53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C12E3C">
              <w:rPr>
                <w:sz w:val="24"/>
                <w:szCs w:val="24"/>
              </w:rPr>
              <w:t xml:space="preserve">Makale </w:t>
            </w:r>
            <w:proofErr w:type="spellStart"/>
            <w:r w:rsidRPr="00C12E3C">
              <w:rPr>
                <w:sz w:val="24"/>
                <w:szCs w:val="24"/>
              </w:rPr>
              <w:t>Sunumu</w:t>
            </w:r>
            <w:proofErr w:type="spellEnd"/>
            <w:r w:rsidRPr="00C12E3C">
              <w:rPr>
                <w:sz w:val="24"/>
                <w:szCs w:val="24"/>
              </w:rPr>
              <w:t xml:space="preserve"> ve </w:t>
            </w:r>
            <w:proofErr w:type="spellStart"/>
            <w:r w:rsidRPr="00C12E3C">
              <w:rPr>
                <w:sz w:val="24"/>
                <w:szCs w:val="24"/>
              </w:rPr>
              <w:t>Tartışma</w:t>
            </w:r>
            <w:proofErr w:type="spellEnd"/>
          </w:p>
        </w:tc>
      </w:tr>
      <w:tr w:rsidR="00280C8A" w:rsidRPr="00A61F44" w14:paraId="57327F84" w14:textId="77777777" w:rsidTr="00915738">
        <w:trPr>
          <w:trHeight w:val="283"/>
        </w:trPr>
        <w:tc>
          <w:tcPr>
            <w:tcW w:w="696" w:type="pct"/>
          </w:tcPr>
          <w:p w14:paraId="7CCD587A" w14:textId="0B6D2490" w:rsidR="00280C8A" w:rsidRPr="00A61F44" w:rsidRDefault="00280C8A" w:rsidP="00280C8A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6CC831FC" w14:textId="02ABB9D8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C12E3C">
              <w:rPr>
                <w:sz w:val="24"/>
                <w:szCs w:val="24"/>
              </w:rPr>
              <w:t xml:space="preserve">Makale </w:t>
            </w:r>
            <w:proofErr w:type="spellStart"/>
            <w:r w:rsidRPr="00C12E3C">
              <w:rPr>
                <w:sz w:val="24"/>
                <w:szCs w:val="24"/>
              </w:rPr>
              <w:t>Sunumu</w:t>
            </w:r>
            <w:proofErr w:type="spellEnd"/>
            <w:r w:rsidRPr="00C12E3C">
              <w:rPr>
                <w:sz w:val="24"/>
                <w:szCs w:val="24"/>
              </w:rPr>
              <w:t xml:space="preserve"> ve </w:t>
            </w:r>
            <w:proofErr w:type="spellStart"/>
            <w:r w:rsidRPr="00C12E3C">
              <w:rPr>
                <w:sz w:val="24"/>
                <w:szCs w:val="24"/>
              </w:rPr>
              <w:t>Tartışma</w:t>
            </w:r>
            <w:proofErr w:type="spellEnd"/>
          </w:p>
        </w:tc>
      </w:tr>
      <w:tr w:rsidR="00280C8A" w:rsidRPr="00A61F44" w14:paraId="51366A9B" w14:textId="77777777" w:rsidTr="00915738">
        <w:trPr>
          <w:trHeight w:val="283"/>
        </w:trPr>
        <w:tc>
          <w:tcPr>
            <w:tcW w:w="696" w:type="pct"/>
          </w:tcPr>
          <w:p w14:paraId="4752C53E" w14:textId="75205664" w:rsidR="00280C8A" w:rsidRPr="00A61F44" w:rsidRDefault="00280C8A" w:rsidP="00280C8A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4D65B0A4" w14:textId="120F68A3" w:rsidR="00280C8A" w:rsidRPr="00A61F44" w:rsidRDefault="00280C8A" w:rsidP="00280C8A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 w:rsidRPr="00C12E3C">
              <w:rPr>
                <w:sz w:val="24"/>
                <w:szCs w:val="24"/>
              </w:rPr>
              <w:t xml:space="preserve">Makale </w:t>
            </w:r>
            <w:proofErr w:type="spellStart"/>
            <w:r w:rsidRPr="00C12E3C">
              <w:rPr>
                <w:sz w:val="24"/>
                <w:szCs w:val="24"/>
              </w:rPr>
              <w:t>Sunumu</w:t>
            </w:r>
            <w:proofErr w:type="spellEnd"/>
            <w:r w:rsidRPr="00C12E3C">
              <w:rPr>
                <w:sz w:val="24"/>
                <w:szCs w:val="24"/>
              </w:rPr>
              <w:t xml:space="preserve"> ve </w:t>
            </w:r>
            <w:proofErr w:type="spellStart"/>
            <w:r w:rsidRPr="00C12E3C">
              <w:rPr>
                <w:sz w:val="24"/>
                <w:szCs w:val="24"/>
              </w:rPr>
              <w:t>Tartışma</w:t>
            </w:r>
            <w:proofErr w:type="spellEnd"/>
          </w:p>
        </w:tc>
      </w:tr>
      <w:tr w:rsidR="00280C8A" w:rsidRPr="00A61F44" w14:paraId="2CE0CA61" w14:textId="77777777" w:rsidTr="00915738">
        <w:trPr>
          <w:trHeight w:val="283"/>
        </w:trPr>
        <w:tc>
          <w:tcPr>
            <w:tcW w:w="696" w:type="pct"/>
          </w:tcPr>
          <w:p w14:paraId="2FA48CC8" w14:textId="749F2F5D" w:rsidR="00280C8A" w:rsidRPr="00A61F44" w:rsidRDefault="00280C8A" w:rsidP="00280C8A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56B9B1A4" w14:textId="1EFCEEB8" w:rsidR="00280C8A" w:rsidRPr="00A61F44" w:rsidRDefault="00280C8A" w:rsidP="00280C8A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 w:rsidRPr="00C12E3C">
              <w:rPr>
                <w:sz w:val="24"/>
                <w:szCs w:val="24"/>
              </w:rPr>
              <w:t xml:space="preserve">Makale </w:t>
            </w:r>
            <w:proofErr w:type="spellStart"/>
            <w:r w:rsidRPr="00C12E3C">
              <w:rPr>
                <w:sz w:val="24"/>
                <w:szCs w:val="24"/>
              </w:rPr>
              <w:t>Sunumu</w:t>
            </w:r>
            <w:proofErr w:type="spellEnd"/>
            <w:r w:rsidRPr="00C12E3C">
              <w:rPr>
                <w:sz w:val="24"/>
                <w:szCs w:val="24"/>
              </w:rPr>
              <w:t xml:space="preserve"> ve </w:t>
            </w:r>
            <w:proofErr w:type="spellStart"/>
            <w:r w:rsidRPr="00C12E3C">
              <w:rPr>
                <w:sz w:val="24"/>
                <w:szCs w:val="24"/>
              </w:rPr>
              <w:t>Tartışma</w:t>
            </w:r>
            <w:proofErr w:type="spellEnd"/>
          </w:p>
        </w:tc>
      </w:tr>
      <w:tr w:rsidR="00280C8A" w:rsidRPr="00A61F44" w14:paraId="30E432E1" w14:textId="77777777" w:rsidTr="00915738">
        <w:trPr>
          <w:trHeight w:val="283"/>
        </w:trPr>
        <w:tc>
          <w:tcPr>
            <w:tcW w:w="696" w:type="pct"/>
          </w:tcPr>
          <w:p w14:paraId="46C0B0FF" w14:textId="19E8F880" w:rsidR="00280C8A" w:rsidRPr="00A61F44" w:rsidRDefault="00280C8A" w:rsidP="00280C8A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69530498" w14:textId="7215FFEB" w:rsidR="00280C8A" w:rsidRPr="00A61F44" w:rsidRDefault="00280C8A" w:rsidP="00280C8A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</w:t>
            </w:r>
          </w:p>
        </w:tc>
      </w:tr>
    </w:tbl>
    <w:p w14:paraId="2E715DCE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p w14:paraId="1E908B82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2B7D3963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4E287CA7" w14:textId="064CCBE8" w:rsidR="00130F39" w:rsidRPr="00D561CD" w:rsidRDefault="00280C8A" w:rsidP="00130F39">
      <w:pPr>
        <w:spacing w:before="90"/>
        <w:rPr>
          <w:b/>
          <w:sz w:val="24"/>
          <w:szCs w:val="24"/>
        </w:rPr>
      </w:pPr>
      <w:r>
        <w:rPr>
          <w:b/>
          <w:sz w:val="24"/>
          <w:szCs w:val="24"/>
        </w:rPr>
        <w:t>DEĞERLENDİRME YÖNTEMİ</w:t>
      </w:r>
    </w:p>
    <w:p w14:paraId="02430430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24"/>
        <w:gridCol w:w="1842"/>
        <w:gridCol w:w="2030"/>
      </w:tblGrid>
      <w:tr w:rsidR="00130F39" w:rsidRPr="00A61F44" w14:paraId="195C03BC" w14:textId="77777777" w:rsidTr="00915738">
        <w:trPr>
          <w:trHeight w:val="316"/>
        </w:trPr>
        <w:tc>
          <w:tcPr>
            <w:tcW w:w="2940" w:type="pct"/>
          </w:tcPr>
          <w:p w14:paraId="60046008" w14:textId="3194B88A" w:rsidR="00130F39" w:rsidRPr="00A61F44" w:rsidRDefault="00280C8A" w:rsidP="00BF26FD">
            <w:pPr>
              <w:pStyle w:val="TableParagraph"/>
              <w:spacing w:before="20"/>
              <w:ind w:left="15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öne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Çalışmaları</w:t>
            </w:r>
            <w:proofErr w:type="spellEnd"/>
          </w:p>
        </w:tc>
        <w:tc>
          <w:tcPr>
            <w:tcW w:w="980" w:type="pct"/>
          </w:tcPr>
          <w:p w14:paraId="22E4EE66" w14:textId="3DE4F965" w:rsidR="00130F39" w:rsidRPr="00A61F44" w:rsidRDefault="00280C8A" w:rsidP="00BF26FD">
            <w:pPr>
              <w:pStyle w:val="TableParagraph"/>
              <w:spacing w:before="20"/>
              <w:ind w:left="381" w:right="420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ayı</w:t>
            </w:r>
            <w:proofErr w:type="spellEnd"/>
          </w:p>
        </w:tc>
        <w:tc>
          <w:tcPr>
            <w:tcW w:w="1080" w:type="pct"/>
          </w:tcPr>
          <w:p w14:paraId="439A8137" w14:textId="6AF3707E" w:rsidR="00130F39" w:rsidRPr="00A61F44" w:rsidRDefault="00280C8A" w:rsidP="00BF26FD">
            <w:pPr>
              <w:pStyle w:val="TableParagraph"/>
              <w:spacing w:before="20"/>
              <w:ind w:left="278" w:right="211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atkı</w:t>
            </w:r>
            <w:proofErr w:type="spellEnd"/>
          </w:p>
        </w:tc>
      </w:tr>
      <w:tr w:rsidR="00130F39" w:rsidRPr="00A61F44" w14:paraId="2E2F1693" w14:textId="77777777" w:rsidTr="00915738">
        <w:trPr>
          <w:trHeight w:val="306"/>
        </w:trPr>
        <w:tc>
          <w:tcPr>
            <w:tcW w:w="2940" w:type="pct"/>
          </w:tcPr>
          <w:p w14:paraId="7A07F439" w14:textId="3441F22B" w:rsidR="00130F39" w:rsidRPr="00A61F44" w:rsidRDefault="00280C8A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tılım</w:t>
            </w:r>
            <w:proofErr w:type="spellEnd"/>
          </w:p>
        </w:tc>
        <w:tc>
          <w:tcPr>
            <w:tcW w:w="980" w:type="pct"/>
          </w:tcPr>
          <w:p w14:paraId="1E312000" w14:textId="4E6762D1" w:rsidR="00130F39" w:rsidRPr="00A61F44" w:rsidRDefault="00130F39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DA56C0D" w14:textId="6F46DA98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72A98E42" w14:textId="77777777" w:rsidTr="00915738">
        <w:trPr>
          <w:trHeight w:val="316"/>
        </w:trPr>
        <w:tc>
          <w:tcPr>
            <w:tcW w:w="2940" w:type="pct"/>
          </w:tcPr>
          <w:p w14:paraId="5F81D5CC" w14:textId="508383F4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Labora</w:t>
            </w:r>
            <w:r w:rsidR="00280C8A">
              <w:rPr>
                <w:sz w:val="24"/>
                <w:szCs w:val="24"/>
              </w:rPr>
              <w:t>uvar</w:t>
            </w:r>
            <w:proofErr w:type="spellEnd"/>
          </w:p>
        </w:tc>
        <w:tc>
          <w:tcPr>
            <w:tcW w:w="980" w:type="pct"/>
          </w:tcPr>
          <w:p w14:paraId="12F3EF7E" w14:textId="0E00A9EF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33377C55" w14:textId="60ADFE46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B33BB8" w:rsidRPr="00A61F44" w14:paraId="4D0DCCF1" w14:textId="77777777" w:rsidTr="00915738">
        <w:trPr>
          <w:trHeight w:val="306"/>
        </w:trPr>
        <w:tc>
          <w:tcPr>
            <w:tcW w:w="2940" w:type="pct"/>
          </w:tcPr>
          <w:p w14:paraId="6DC381D2" w14:textId="63CC7CAF" w:rsidR="00B33BB8" w:rsidRPr="00A61F44" w:rsidRDefault="00B33BB8" w:rsidP="00B33BB8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ygulama</w:t>
            </w:r>
            <w:proofErr w:type="spellEnd"/>
          </w:p>
        </w:tc>
        <w:tc>
          <w:tcPr>
            <w:tcW w:w="980" w:type="pct"/>
          </w:tcPr>
          <w:p w14:paraId="00583B45" w14:textId="2A32F89A" w:rsidR="00B33BB8" w:rsidRPr="00A61F44" w:rsidRDefault="00B33BB8" w:rsidP="00B33BB8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80" w:type="pct"/>
          </w:tcPr>
          <w:p w14:paraId="53E681C9" w14:textId="0077FA06" w:rsidR="00B33BB8" w:rsidRPr="00A61F44" w:rsidRDefault="00B33BB8" w:rsidP="00B33BB8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20</w:t>
            </w:r>
          </w:p>
        </w:tc>
      </w:tr>
      <w:tr w:rsidR="00B33BB8" w:rsidRPr="00A61F44" w14:paraId="47A37554" w14:textId="77777777" w:rsidTr="00915738">
        <w:trPr>
          <w:trHeight w:val="316"/>
        </w:trPr>
        <w:tc>
          <w:tcPr>
            <w:tcW w:w="2940" w:type="pct"/>
          </w:tcPr>
          <w:p w14:paraId="257C285F" w14:textId="420000FF" w:rsidR="00B33BB8" w:rsidRPr="00A61F44" w:rsidRDefault="00B33BB8" w:rsidP="00B33BB8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ha </w:t>
            </w:r>
            <w:proofErr w:type="spellStart"/>
            <w:r>
              <w:rPr>
                <w:sz w:val="24"/>
                <w:szCs w:val="24"/>
              </w:rPr>
              <w:t>Çalışması</w:t>
            </w:r>
            <w:proofErr w:type="spellEnd"/>
          </w:p>
        </w:tc>
        <w:tc>
          <w:tcPr>
            <w:tcW w:w="980" w:type="pct"/>
          </w:tcPr>
          <w:p w14:paraId="272590CA" w14:textId="593A3D10" w:rsidR="00B33BB8" w:rsidRPr="00A61F44" w:rsidRDefault="00B33BB8" w:rsidP="00B33BB8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7306BC6" w14:textId="4100DD65" w:rsidR="00B33BB8" w:rsidRPr="00A61F44" w:rsidRDefault="00B33BB8" w:rsidP="00B33BB8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B33BB8" w:rsidRPr="00A61F44" w14:paraId="063EC328" w14:textId="77777777" w:rsidTr="00915738">
        <w:trPr>
          <w:trHeight w:val="316"/>
        </w:trPr>
        <w:tc>
          <w:tcPr>
            <w:tcW w:w="2940" w:type="pct"/>
          </w:tcPr>
          <w:p w14:paraId="64D8EEA8" w14:textId="55B925B2" w:rsidR="00B33BB8" w:rsidRPr="00A61F44" w:rsidRDefault="00B33BB8" w:rsidP="00B33BB8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tik</w:t>
            </w:r>
          </w:p>
        </w:tc>
        <w:tc>
          <w:tcPr>
            <w:tcW w:w="980" w:type="pct"/>
          </w:tcPr>
          <w:p w14:paraId="71488662" w14:textId="15BF7600" w:rsidR="00B33BB8" w:rsidRPr="00A61F44" w:rsidRDefault="00B33BB8" w:rsidP="00B33BB8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06585843" w14:textId="6D1E8BDB" w:rsidR="00B33BB8" w:rsidRPr="00A61F44" w:rsidRDefault="00B33BB8" w:rsidP="00B33BB8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B33BB8" w:rsidRPr="00A61F44" w14:paraId="4B239528" w14:textId="77777777" w:rsidTr="00915738">
        <w:trPr>
          <w:trHeight w:val="306"/>
        </w:trPr>
        <w:tc>
          <w:tcPr>
            <w:tcW w:w="2940" w:type="pct"/>
          </w:tcPr>
          <w:p w14:paraId="30D18D94" w14:textId="599B3880" w:rsidR="00B33BB8" w:rsidRPr="00A61F44" w:rsidRDefault="00B33BB8" w:rsidP="00B33BB8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Ev </w:t>
            </w:r>
            <w:proofErr w:type="spellStart"/>
            <w:r>
              <w:rPr>
                <w:sz w:val="24"/>
                <w:szCs w:val="24"/>
              </w:rPr>
              <w:t>Ödevi</w:t>
            </w:r>
            <w:proofErr w:type="spellEnd"/>
          </w:p>
        </w:tc>
        <w:tc>
          <w:tcPr>
            <w:tcW w:w="980" w:type="pct"/>
          </w:tcPr>
          <w:p w14:paraId="72313B82" w14:textId="32E1BA09" w:rsidR="00B33BB8" w:rsidRPr="00A61F44" w:rsidRDefault="00B33BB8" w:rsidP="00B33BB8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5C4D4C6" w14:textId="550B7058" w:rsidR="00B33BB8" w:rsidRPr="00A61F44" w:rsidRDefault="00B33BB8" w:rsidP="00B33BB8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B33BB8" w:rsidRPr="00A61F44" w14:paraId="4765EB9E" w14:textId="77777777" w:rsidTr="00915738">
        <w:trPr>
          <w:trHeight w:val="316"/>
        </w:trPr>
        <w:tc>
          <w:tcPr>
            <w:tcW w:w="2940" w:type="pct"/>
          </w:tcPr>
          <w:p w14:paraId="2F1E0895" w14:textId="77669A2F" w:rsidR="00B33BB8" w:rsidRPr="00A61F44" w:rsidRDefault="00B33BB8" w:rsidP="00B33BB8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unum</w:t>
            </w:r>
            <w:proofErr w:type="spellEnd"/>
          </w:p>
        </w:tc>
        <w:tc>
          <w:tcPr>
            <w:tcW w:w="980" w:type="pct"/>
          </w:tcPr>
          <w:p w14:paraId="2E3C08EF" w14:textId="4A83FBE2" w:rsidR="00B33BB8" w:rsidRPr="00A61F44" w:rsidRDefault="00B33BB8" w:rsidP="00B33BB8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502F7345" w14:textId="247DF934" w:rsidR="00B33BB8" w:rsidRPr="00A61F44" w:rsidRDefault="00B33BB8" w:rsidP="00B33BB8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20</w:t>
            </w:r>
          </w:p>
        </w:tc>
      </w:tr>
      <w:tr w:rsidR="00B33BB8" w:rsidRPr="00A61F44" w14:paraId="63481296" w14:textId="77777777" w:rsidTr="00915738">
        <w:trPr>
          <w:trHeight w:val="306"/>
        </w:trPr>
        <w:tc>
          <w:tcPr>
            <w:tcW w:w="2940" w:type="pct"/>
          </w:tcPr>
          <w:p w14:paraId="2C0CE62A" w14:textId="4EAA30E7" w:rsidR="00B33BB8" w:rsidRPr="00A61F44" w:rsidRDefault="00B33BB8" w:rsidP="00B33BB8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Proj</w:t>
            </w:r>
            <w:r>
              <w:rPr>
                <w:sz w:val="24"/>
                <w:szCs w:val="24"/>
              </w:rPr>
              <w:t>e</w:t>
            </w:r>
            <w:proofErr w:type="spellEnd"/>
          </w:p>
        </w:tc>
        <w:tc>
          <w:tcPr>
            <w:tcW w:w="980" w:type="pct"/>
          </w:tcPr>
          <w:p w14:paraId="05E6A3F7" w14:textId="19A1CFCE" w:rsidR="00B33BB8" w:rsidRPr="00A61F44" w:rsidRDefault="00B33BB8" w:rsidP="00B33BB8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7C2CF1E0" w14:textId="11418541" w:rsidR="00B33BB8" w:rsidRPr="00A61F44" w:rsidRDefault="00B33BB8" w:rsidP="00B33BB8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B33BB8" w:rsidRPr="00A61F44" w14:paraId="0DC886B1" w14:textId="77777777" w:rsidTr="00915738">
        <w:trPr>
          <w:trHeight w:val="316"/>
        </w:trPr>
        <w:tc>
          <w:tcPr>
            <w:tcW w:w="2940" w:type="pct"/>
          </w:tcPr>
          <w:p w14:paraId="5EFDFA34" w14:textId="5801E58A" w:rsidR="00B33BB8" w:rsidRPr="00A61F44" w:rsidRDefault="00B33BB8" w:rsidP="00B33BB8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miner</w:t>
            </w:r>
            <w:proofErr w:type="spellEnd"/>
          </w:p>
        </w:tc>
        <w:tc>
          <w:tcPr>
            <w:tcW w:w="980" w:type="pct"/>
          </w:tcPr>
          <w:p w14:paraId="50748471" w14:textId="789F9DEC" w:rsidR="00B33BB8" w:rsidRPr="00A61F44" w:rsidRDefault="00B33BB8" w:rsidP="00B33BB8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109BDF1" w14:textId="6FADC65C" w:rsidR="00B33BB8" w:rsidRPr="00A61F44" w:rsidRDefault="00B33BB8" w:rsidP="00B33BB8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B33BB8" w:rsidRPr="00A61F44" w14:paraId="56A6ECC6" w14:textId="77777777" w:rsidTr="00915738">
        <w:trPr>
          <w:trHeight w:val="306"/>
        </w:trPr>
        <w:tc>
          <w:tcPr>
            <w:tcW w:w="2940" w:type="pct"/>
          </w:tcPr>
          <w:p w14:paraId="60E3FA5B" w14:textId="297D8744" w:rsidR="00B33BB8" w:rsidRPr="00A61F44" w:rsidRDefault="00B33BB8" w:rsidP="00B33BB8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a Sınav</w:t>
            </w:r>
          </w:p>
        </w:tc>
        <w:tc>
          <w:tcPr>
            <w:tcW w:w="980" w:type="pct"/>
          </w:tcPr>
          <w:p w14:paraId="25086EE5" w14:textId="7169A463" w:rsidR="00B33BB8" w:rsidRPr="00A61F44" w:rsidRDefault="00B33BB8" w:rsidP="00B33BB8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4F930801" w14:textId="0FCE0248" w:rsidR="00B33BB8" w:rsidRPr="00A61F44" w:rsidRDefault="00B33BB8" w:rsidP="00B33BB8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30</w:t>
            </w:r>
          </w:p>
        </w:tc>
      </w:tr>
      <w:tr w:rsidR="00B33BB8" w:rsidRPr="00A61F44" w14:paraId="1AD81EAA" w14:textId="77777777" w:rsidTr="00915738">
        <w:trPr>
          <w:trHeight w:val="316"/>
        </w:trPr>
        <w:tc>
          <w:tcPr>
            <w:tcW w:w="2940" w:type="pct"/>
          </w:tcPr>
          <w:p w14:paraId="5CD63CAC" w14:textId="4FBAFD91" w:rsidR="00B33BB8" w:rsidRPr="00A61F44" w:rsidRDefault="00B33BB8" w:rsidP="00B33BB8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Final</w:t>
            </w:r>
          </w:p>
        </w:tc>
        <w:tc>
          <w:tcPr>
            <w:tcW w:w="980" w:type="pct"/>
          </w:tcPr>
          <w:p w14:paraId="21E27D09" w14:textId="6D616703" w:rsidR="00B33BB8" w:rsidRPr="00A61F44" w:rsidRDefault="00B33BB8" w:rsidP="00B33BB8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08E380FD" w14:textId="6D3A3515" w:rsidR="00B33BB8" w:rsidRPr="00A61F44" w:rsidRDefault="00B33BB8" w:rsidP="00B33BB8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30</w:t>
            </w:r>
          </w:p>
        </w:tc>
      </w:tr>
      <w:tr w:rsidR="00B33BB8" w:rsidRPr="00A61F44" w14:paraId="152B2E8A" w14:textId="77777777" w:rsidTr="00915738">
        <w:trPr>
          <w:trHeight w:val="313"/>
        </w:trPr>
        <w:tc>
          <w:tcPr>
            <w:tcW w:w="2940" w:type="pct"/>
          </w:tcPr>
          <w:p w14:paraId="701D0E6F" w14:textId="09A61A6D" w:rsidR="00B33BB8" w:rsidRPr="00A61F44" w:rsidRDefault="00B33BB8" w:rsidP="00B33BB8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To</w:t>
            </w:r>
            <w:r>
              <w:rPr>
                <w:sz w:val="24"/>
                <w:szCs w:val="24"/>
              </w:rPr>
              <w:t>plam</w:t>
            </w:r>
            <w:proofErr w:type="spellEnd"/>
          </w:p>
        </w:tc>
        <w:tc>
          <w:tcPr>
            <w:tcW w:w="980" w:type="pct"/>
          </w:tcPr>
          <w:p w14:paraId="25BFBEBF" w14:textId="6D1357EB" w:rsidR="00B33BB8" w:rsidRPr="00A61F44" w:rsidRDefault="00B33BB8" w:rsidP="00B33BB8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080" w:type="pct"/>
          </w:tcPr>
          <w:p w14:paraId="48057A21" w14:textId="451B1F6C" w:rsidR="00B33BB8" w:rsidRPr="00A61F44" w:rsidRDefault="00B33BB8" w:rsidP="00B33BB8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B33BB8" w:rsidRPr="00A61F44" w14:paraId="0C239011" w14:textId="77777777" w:rsidTr="00915738">
        <w:trPr>
          <w:trHeight w:val="307"/>
        </w:trPr>
        <w:tc>
          <w:tcPr>
            <w:tcW w:w="2940" w:type="pct"/>
          </w:tcPr>
          <w:p w14:paraId="34A522D9" w14:textId="1F1FF0EB" w:rsidR="00B33BB8" w:rsidRPr="00280C8A" w:rsidRDefault="00B33BB8" w:rsidP="00B33BB8">
            <w:pPr>
              <w:pStyle w:val="TableParagraph"/>
              <w:spacing w:before="1"/>
              <w:ind w:right="99"/>
              <w:jc w:val="right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Yarıyı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çalışmaların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aşar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puanın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tkısı</w:t>
            </w:r>
            <w:proofErr w:type="spellEnd"/>
          </w:p>
        </w:tc>
        <w:tc>
          <w:tcPr>
            <w:tcW w:w="980" w:type="pct"/>
          </w:tcPr>
          <w:p w14:paraId="3E36B9F2" w14:textId="46988F3C" w:rsidR="00B33BB8" w:rsidRPr="00A61F44" w:rsidRDefault="00B33BB8" w:rsidP="00B33BB8">
            <w:pPr>
              <w:pStyle w:val="TableParagraph"/>
              <w:spacing w:before="1"/>
              <w:ind w:left="711" w:right="69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80" w:type="pct"/>
          </w:tcPr>
          <w:p w14:paraId="54884DF5" w14:textId="55175F9A" w:rsidR="00B33BB8" w:rsidRPr="00A61F44" w:rsidRDefault="00B33BB8" w:rsidP="00B33BB8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70</w:t>
            </w:r>
          </w:p>
        </w:tc>
      </w:tr>
      <w:tr w:rsidR="00B33BB8" w:rsidRPr="00A61F44" w14:paraId="62F393BE" w14:textId="77777777" w:rsidTr="00915738">
        <w:trPr>
          <w:trHeight w:val="316"/>
        </w:trPr>
        <w:tc>
          <w:tcPr>
            <w:tcW w:w="2940" w:type="pct"/>
          </w:tcPr>
          <w:p w14:paraId="4B5A8A68" w14:textId="06EC57B0" w:rsidR="00B33BB8" w:rsidRPr="00280C8A" w:rsidRDefault="00B33BB8" w:rsidP="00B33BB8">
            <w:pPr>
              <w:pStyle w:val="TableParagraph"/>
              <w:spacing w:before="1"/>
              <w:ind w:right="98"/>
              <w:jc w:val="right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Final </w:t>
            </w:r>
            <w:proofErr w:type="spellStart"/>
            <w:r w:rsidRPr="00280C8A">
              <w:rPr>
                <w:sz w:val="24"/>
                <w:szCs w:val="24"/>
              </w:rPr>
              <w:t>sınavın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aşar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puanın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tkısı</w:t>
            </w:r>
            <w:proofErr w:type="spellEnd"/>
          </w:p>
        </w:tc>
        <w:tc>
          <w:tcPr>
            <w:tcW w:w="980" w:type="pct"/>
          </w:tcPr>
          <w:p w14:paraId="6B7C9464" w14:textId="7CBB859C" w:rsidR="00B33BB8" w:rsidRPr="00A61F44" w:rsidRDefault="00B33BB8" w:rsidP="00B33BB8">
            <w:pPr>
              <w:pStyle w:val="TableParagraph"/>
              <w:spacing w:before="1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2555ADA7" w14:textId="2C7D8FE6" w:rsidR="00B33BB8" w:rsidRPr="00A61F44" w:rsidRDefault="00B33BB8" w:rsidP="00B33BB8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30</w:t>
            </w:r>
          </w:p>
        </w:tc>
      </w:tr>
      <w:tr w:rsidR="00B33BB8" w:rsidRPr="00A61F44" w14:paraId="0D8A0DDC" w14:textId="77777777" w:rsidTr="00915738">
        <w:trPr>
          <w:trHeight w:val="309"/>
        </w:trPr>
        <w:tc>
          <w:tcPr>
            <w:tcW w:w="2940" w:type="pct"/>
          </w:tcPr>
          <w:p w14:paraId="3577C314" w14:textId="2F898A04" w:rsidR="00B33BB8" w:rsidRPr="00A61F44" w:rsidRDefault="00B33BB8" w:rsidP="00B33BB8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To</w:t>
            </w:r>
            <w:r>
              <w:rPr>
                <w:sz w:val="24"/>
                <w:szCs w:val="24"/>
              </w:rPr>
              <w:t>plam</w:t>
            </w:r>
            <w:proofErr w:type="spellEnd"/>
          </w:p>
        </w:tc>
        <w:tc>
          <w:tcPr>
            <w:tcW w:w="980" w:type="pct"/>
          </w:tcPr>
          <w:p w14:paraId="4E83B50D" w14:textId="6BF6016F" w:rsidR="00B33BB8" w:rsidRPr="00A61F44" w:rsidRDefault="00B33BB8" w:rsidP="00B33BB8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DC584F2" w14:textId="7BD19960" w:rsidR="00B33BB8" w:rsidRPr="00A61F44" w:rsidRDefault="00B50E78" w:rsidP="00B33BB8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100</w:t>
            </w:r>
          </w:p>
        </w:tc>
      </w:tr>
    </w:tbl>
    <w:p w14:paraId="04427184" w14:textId="77777777" w:rsidR="00130F39" w:rsidRPr="00A61F44" w:rsidRDefault="00130F39" w:rsidP="00130F39">
      <w:pPr>
        <w:ind w:left="212"/>
        <w:rPr>
          <w:b/>
          <w:sz w:val="24"/>
          <w:szCs w:val="24"/>
        </w:rPr>
      </w:pPr>
    </w:p>
    <w:p w14:paraId="7A5111D3" w14:textId="03BECC73" w:rsidR="00130F39" w:rsidRPr="00A61F44" w:rsidRDefault="00280C8A" w:rsidP="00130F39">
      <w:pPr>
        <w:rPr>
          <w:b/>
          <w:sz w:val="24"/>
          <w:szCs w:val="24"/>
        </w:rPr>
      </w:pPr>
      <w:r w:rsidRPr="00280C8A">
        <w:rPr>
          <w:b/>
          <w:sz w:val="24"/>
          <w:szCs w:val="24"/>
        </w:rPr>
        <w:t>İŞ YÜKÜ VE AKTS HESAPLAMASI</w:t>
      </w: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right w:w="57" w:type="dxa"/>
        </w:tblCellMar>
        <w:tblLook w:val="01E0" w:firstRow="1" w:lastRow="1" w:firstColumn="1" w:lastColumn="1" w:noHBand="0" w:noVBand="0"/>
      </w:tblPr>
      <w:tblGrid>
        <w:gridCol w:w="4169"/>
        <w:gridCol w:w="1597"/>
        <w:gridCol w:w="1719"/>
        <w:gridCol w:w="1911"/>
      </w:tblGrid>
      <w:tr w:rsidR="00280C8A" w:rsidRPr="00A61F44" w14:paraId="0C616986" w14:textId="77777777" w:rsidTr="00BF26FD">
        <w:trPr>
          <w:trHeight w:val="551"/>
        </w:trPr>
        <w:tc>
          <w:tcPr>
            <w:tcW w:w="2218" w:type="pct"/>
          </w:tcPr>
          <w:p w14:paraId="1325B514" w14:textId="71E289DD" w:rsidR="00280C8A" w:rsidRPr="00A61F44" w:rsidRDefault="00280C8A" w:rsidP="00280C8A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Aktiviteler</w:t>
            </w:r>
            <w:proofErr w:type="spellEnd"/>
          </w:p>
        </w:tc>
        <w:tc>
          <w:tcPr>
            <w:tcW w:w="850" w:type="pct"/>
          </w:tcPr>
          <w:p w14:paraId="28A0899F" w14:textId="7BF210C8" w:rsidR="00280C8A" w:rsidRPr="00280C8A" w:rsidRDefault="00280C8A" w:rsidP="00280C8A">
            <w:pPr>
              <w:pStyle w:val="TableParagraph"/>
              <w:spacing w:line="275" w:lineRule="exact"/>
              <w:ind w:left="83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</w:rPr>
              <w:t>Sayı</w:t>
            </w:r>
            <w:proofErr w:type="spellEnd"/>
          </w:p>
        </w:tc>
        <w:tc>
          <w:tcPr>
            <w:tcW w:w="915" w:type="pct"/>
          </w:tcPr>
          <w:p w14:paraId="31CC6BEF" w14:textId="5B14F166" w:rsidR="00280C8A" w:rsidRPr="00280C8A" w:rsidRDefault="00280C8A" w:rsidP="00280C8A">
            <w:pPr>
              <w:pStyle w:val="TableParagraph"/>
              <w:spacing w:line="276" w:lineRule="exact"/>
              <w:ind w:left="501" w:right="342" w:hanging="125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</w:rPr>
              <w:t>Süre</w:t>
            </w:r>
            <w:proofErr w:type="spellEnd"/>
            <w:r w:rsidRPr="00280C8A">
              <w:rPr>
                <w:b/>
                <w:bCs/>
              </w:rPr>
              <w:t xml:space="preserve"> (Saat)</w:t>
            </w:r>
          </w:p>
        </w:tc>
        <w:tc>
          <w:tcPr>
            <w:tcW w:w="1017" w:type="pct"/>
          </w:tcPr>
          <w:p w14:paraId="0A557B21" w14:textId="3FEEAC60" w:rsidR="00280C8A" w:rsidRPr="00280C8A" w:rsidRDefault="00280C8A" w:rsidP="00280C8A">
            <w:pPr>
              <w:pStyle w:val="TableParagraph"/>
              <w:spacing w:line="275" w:lineRule="exact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</w:rPr>
              <w:t>Toplam</w:t>
            </w:r>
            <w:proofErr w:type="spellEnd"/>
            <w:r w:rsidRPr="00280C8A">
              <w:rPr>
                <w:b/>
                <w:bCs/>
              </w:rPr>
              <w:t xml:space="preserve"> </w:t>
            </w:r>
            <w:proofErr w:type="spellStart"/>
            <w:r w:rsidRPr="00280C8A">
              <w:rPr>
                <w:b/>
                <w:bCs/>
              </w:rPr>
              <w:t>İş</w:t>
            </w:r>
            <w:proofErr w:type="spellEnd"/>
            <w:r w:rsidRPr="00280C8A">
              <w:rPr>
                <w:b/>
                <w:bCs/>
              </w:rPr>
              <w:t xml:space="preserve"> </w:t>
            </w:r>
            <w:proofErr w:type="spellStart"/>
            <w:r w:rsidRPr="00280C8A">
              <w:rPr>
                <w:b/>
                <w:bCs/>
              </w:rPr>
              <w:t>Yükü</w:t>
            </w:r>
            <w:proofErr w:type="spellEnd"/>
          </w:p>
        </w:tc>
      </w:tr>
      <w:tr w:rsidR="00130F39" w:rsidRPr="00A61F44" w14:paraId="659FFBE1" w14:textId="77777777" w:rsidTr="00BF26FD">
        <w:trPr>
          <w:trHeight w:val="275"/>
        </w:trPr>
        <w:tc>
          <w:tcPr>
            <w:tcW w:w="2218" w:type="pct"/>
          </w:tcPr>
          <w:p w14:paraId="1019E691" w14:textId="06689F3F" w:rsidR="00130F39" w:rsidRPr="00A61F44" w:rsidRDefault="00280C8A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urs </w:t>
            </w:r>
            <w:proofErr w:type="spellStart"/>
            <w:r>
              <w:rPr>
                <w:sz w:val="24"/>
                <w:szCs w:val="24"/>
              </w:rPr>
              <w:t>süresi</w:t>
            </w:r>
            <w:proofErr w:type="spellEnd"/>
            <w:r w:rsidR="00130F39" w:rsidRPr="00A61F44">
              <w:rPr>
                <w:spacing w:val="-1"/>
                <w:sz w:val="24"/>
                <w:szCs w:val="24"/>
              </w:rPr>
              <w:t xml:space="preserve"> </w:t>
            </w:r>
          </w:p>
        </w:tc>
        <w:tc>
          <w:tcPr>
            <w:tcW w:w="850" w:type="pct"/>
          </w:tcPr>
          <w:p w14:paraId="4CAEF495" w14:textId="1ACBAB1C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6EE9E2E6" w14:textId="127B50CD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17" w:type="pct"/>
          </w:tcPr>
          <w:p w14:paraId="1DB28B8A" w14:textId="5BEA82F4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</w:tr>
      <w:tr w:rsidR="00280C8A" w:rsidRPr="00A61F44" w14:paraId="12C09760" w14:textId="77777777" w:rsidTr="00BF26FD">
        <w:trPr>
          <w:trHeight w:val="275"/>
        </w:trPr>
        <w:tc>
          <w:tcPr>
            <w:tcW w:w="2218" w:type="pct"/>
          </w:tcPr>
          <w:p w14:paraId="458EE345" w14:textId="5B3D24C2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Sınıf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dış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aatleri</w:t>
            </w:r>
            <w:proofErr w:type="spellEnd"/>
            <w:r w:rsidRPr="00280C8A">
              <w:rPr>
                <w:sz w:val="24"/>
                <w:szCs w:val="24"/>
              </w:rPr>
              <w:t xml:space="preserve"> (Ö</w:t>
            </w:r>
            <w:r>
              <w:rPr>
                <w:sz w:val="24"/>
                <w:szCs w:val="24"/>
              </w:rPr>
              <w:t>r</w:t>
            </w:r>
            <w:r w:rsidRPr="00280C8A">
              <w:rPr>
                <w:sz w:val="24"/>
                <w:szCs w:val="24"/>
              </w:rPr>
              <w:t xml:space="preserve">n 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, </w:t>
            </w:r>
            <w:proofErr w:type="spellStart"/>
            <w:r w:rsidRPr="00280C8A">
              <w:rPr>
                <w:sz w:val="24"/>
                <w:szCs w:val="24"/>
              </w:rPr>
              <w:t>pekiştirme</w:t>
            </w:r>
            <w:proofErr w:type="spellEnd"/>
            <w:r w:rsidRPr="00280C8A">
              <w:rPr>
                <w:sz w:val="24"/>
                <w:szCs w:val="24"/>
              </w:rPr>
              <w:t>, vb.)</w:t>
            </w:r>
          </w:p>
        </w:tc>
        <w:tc>
          <w:tcPr>
            <w:tcW w:w="850" w:type="pct"/>
          </w:tcPr>
          <w:p w14:paraId="15B1A390" w14:textId="1EB1DFCC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5ADC8874" w14:textId="28E34511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17" w:type="pct"/>
          </w:tcPr>
          <w:p w14:paraId="596BAC5F" w14:textId="13DBD7CA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</w:tr>
      <w:tr w:rsidR="00280C8A" w:rsidRPr="00A61F44" w14:paraId="6CC6492A" w14:textId="77777777" w:rsidTr="00BF26FD">
        <w:trPr>
          <w:trHeight w:val="275"/>
        </w:trPr>
        <w:tc>
          <w:tcPr>
            <w:tcW w:w="2218" w:type="pct"/>
          </w:tcPr>
          <w:p w14:paraId="017BEFB5" w14:textId="22DEA900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bCs/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Ev </w:t>
            </w:r>
            <w:proofErr w:type="spellStart"/>
            <w:r w:rsidRPr="00280C8A">
              <w:rPr>
                <w:sz w:val="24"/>
                <w:szCs w:val="24"/>
              </w:rPr>
              <w:t>ödevi</w:t>
            </w:r>
            <w:proofErr w:type="spellEnd"/>
          </w:p>
        </w:tc>
        <w:tc>
          <w:tcPr>
            <w:tcW w:w="850" w:type="pct"/>
          </w:tcPr>
          <w:p w14:paraId="0AA79E37" w14:textId="3E42A48E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5B6D64F1" w14:textId="2D876536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0EC66967" w14:textId="735F63DF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280C8A" w:rsidRPr="00A61F44" w14:paraId="027571A0" w14:textId="77777777" w:rsidTr="00BF26FD">
        <w:trPr>
          <w:trHeight w:val="275"/>
        </w:trPr>
        <w:tc>
          <w:tcPr>
            <w:tcW w:w="2218" w:type="pct"/>
          </w:tcPr>
          <w:p w14:paraId="0DF1CBAB" w14:textId="30695E01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Sunum</w:t>
            </w:r>
            <w:proofErr w:type="spellEnd"/>
            <w:r w:rsidRPr="00280C8A">
              <w:rPr>
                <w:sz w:val="24"/>
                <w:szCs w:val="24"/>
              </w:rPr>
              <w:t xml:space="preserve"> / </w:t>
            </w:r>
            <w:proofErr w:type="spellStart"/>
            <w:r w:rsidRPr="00280C8A">
              <w:rPr>
                <w:sz w:val="24"/>
                <w:szCs w:val="24"/>
              </w:rPr>
              <w:t>Semine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hazırlığı</w:t>
            </w:r>
            <w:proofErr w:type="spellEnd"/>
          </w:p>
        </w:tc>
        <w:tc>
          <w:tcPr>
            <w:tcW w:w="850" w:type="pct"/>
          </w:tcPr>
          <w:p w14:paraId="101F18E5" w14:textId="73F21CFF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140ABE65" w14:textId="00A4D27B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017" w:type="pct"/>
          </w:tcPr>
          <w:p w14:paraId="7B36DAD1" w14:textId="73262F76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</w:tr>
      <w:tr w:rsidR="00280C8A" w:rsidRPr="00A61F44" w14:paraId="72AA5BFC" w14:textId="77777777" w:rsidTr="00BF26FD">
        <w:trPr>
          <w:trHeight w:val="275"/>
        </w:trPr>
        <w:tc>
          <w:tcPr>
            <w:tcW w:w="2218" w:type="pct"/>
          </w:tcPr>
          <w:p w14:paraId="6E94B79A" w14:textId="4ACEF77F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Ara </w:t>
            </w:r>
            <w:proofErr w:type="spellStart"/>
            <w:r w:rsidRPr="00280C8A">
              <w:rPr>
                <w:sz w:val="24"/>
                <w:szCs w:val="24"/>
              </w:rPr>
              <w:t>Sınavlar</w:t>
            </w:r>
            <w:proofErr w:type="spellEnd"/>
            <w:r w:rsidRPr="00280C8A">
              <w:rPr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üresi</w:t>
            </w:r>
            <w:proofErr w:type="spellEnd"/>
            <w:r w:rsidRPr="00280C8A">
              <w:rPr>
                <w:sz w:val="24"/>
                <w:szCs w:val="24"/>
              </w:rPr>
              <w:t>)</w:t>
            </w:r>
          </w:p>
        </w:tc>
        <w:tc>
          <w:tcPr>
            <w:tcW w:w="850" w:type="pct"/>
          </w:tcPr>
          <w:p w14:paraId="5A547CCB" w14:textId="5FF3D069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76444D3C" w14:textId="41F8D1BC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017" w:type="pct"/>
          </w:tcPr>
          <w:p w14:paraId="355400AA" w14:textId="63D98912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280C8A" w:rsidRPr="00A61F44" w14:paraId="78C39B93" w14:textId="77777777" w:rsidTr="00BF26FD">
        <w:trPr>
          <w:trHeight w:val="275"/>
        </w:trPr>
        <w:tc>
          <w:tcPr>
            <w:tcW w:w="2218" w:type="pct"/>
          </w:tcPr>
          <w:p w14:paraId="0C97D7C6" w14:textId="017B4658" w:rsidR="00280C8A" w:rsidRPr="00280C8A" w:rsidRDefault="00280C8A" w:rsidP="00280C8A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Uygulama</w:t>
            </w:r>
            <w:proofErr w:type="spellEnd"/>
          </w:p>
        </w:tc>
        <w:tc>
          <w:tcPr>
            <w:tcW w:w="850" w:type="pct"/>
          </w:tcPr>
          <w:p w14:paraId="383D78E8" w14:textId="5BDD3F12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915" w:type="pct"/>
          </w:tcPr>
          <w:p w14:paraId="29543C0B" w14:textId="51C98C13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017" w:type="pct"/>
          </w:tcPr>
          <w:p w14:paraId="1F902AB8" w14:textId="3DEF0929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280C8A" w:rsidRPr="00A61F44" w14:paraId="71A0F882" w14:textId="77777777" w:rsidTr="00BF26FD">
        <w:trPr>
          <w:trHeight w:val="275"/>
        </w:trPr>
        <w:tc>
          <w:tcPr>
            <w:tcW w:w="2218" w:type="pct"/>
          </w:tcPr>
          <w:p w14:paraId="0334423A" w14:textId="309B6C00" w:rsidR="00280C8A" w:rsidRPr="00280C8A" w:rsidRDefault="00280C8A" w:rsidP="00280C8A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Laboratuvar</w:t>
            </w:r>
            <w:proofErr w:type="spellEnd"/>
          </w:p>
        </w:tc>
        <w:tc>
          <w:tcPr>
            <w:tcW w:w="850" w:type="pct"/>
          </w:tcPr>
          <w:p w14:paraId="06DD6D3C" w14:textId="7A45DBD8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77B4592F" w14:textId="1D58FF46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5CCE4E5C" w14:textId="071720FB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280C8A" w:rsidRPr="00A61F44" w14:paraId="60FB4EF7" w14:textId="77777777" w:rsidTr="00BF26FD">
        <w:trPr>
          <w:trHeight w:val="275"/>
        </w:trPr>
        <w:tc>
          <w:tcPr>
            <w:tcW w:w="2218" w:type="pct"/>
          </w:tcPr>
          <w:p w14:paraId="476A924E" w14:textId="54502516" w:rsidR="00280C8A" w:rsidRPr="00280C8A" w:rsidRDefault="00280C8A" w:rsidP="00280C8A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roje</w:t>
            </w:r>
            <w:proofErr w:type="spellEnd"/>
          </w:p>
        </w:tc>
        <w:tc>
          <w:tcPr>
            <w:tcW w:w="850" w:type="pct"/>
          </w:tcPr>
          <w:p w14:paraId="5E7B9692" w14:textId="2CE8D4A0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464C4FE2" w14:textId="2F5A0E71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78A159B4" w14:textId="650FEF3E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280C8A" w:rsidRPr="00A61F44" w14:paraId="210AA642" w14:textId="77777777" w:rsidTr="00BF26FD">
        <w:trPr>
          <w:trHeight w:val="275"/>
        </w:trPr>
        <w:tc>
          <w:tcPr>
            <w:tcW w:w="2218" w:type="pct"/>
          </w:tcPr>
          <w:p w14:paraId="24114E3F" w14:textId="504769B8" w:rsidR="00280C8A" w:rsidRPr="00280C8A" w:rsidRDefault="00280C8A" w:rsidP="00280C8A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Final </w:t>
            </w:r>
            <w:proofErr w:type="spellStart"/>
            <w:r w:rsidRPr="00280C8A">
              <w:rPr>
                <w:sz w:val="24"/>
                <w:szCs w:val="24"/>
              </w:rPr>
              <w:t>sınavı</w:t>
            </w:r>
            <w:proofErr w:type="spellEnd"/>
            <w:r w:rsidRPr="00280C8A">
              <w:rPr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üresi</w:t>
            </w:r>
            <w:proofErr w:type="spellEnd"/>
            <w:r w:rsidRPr="00280C8A">
              <w:rPr>
                <w:sz w:val="24"/>
                <w:szCs w:val="24"/>
              </w:rPr>
              <w:t>)</w:t>
            </w:r>
          </w:p>
        </w:tc>
        <w:tc>
          <w:tcPr>
            <w:tcW w:w="850" w:type="pct"/>
          </w:tcPr>
          <w:p w14:paraId="46F38BAC" w14:textId="163F2E28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08421596" w14:textId="288F66F9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017" w:type="pct"/>
          </w:tcPr>
          <w:p w14:paraId="6A42D5A2" w14:textId="3EC8F4E9" w:rsidR="00280C8A" w:rsidRPr="00A61F44" w:rsidRDefault="00280C8A" w:rsidP="00280C8A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130F39" w:rsidRPr="00A61F44" w14:paraId="2B0FEF02" w14:textId="77777777" w:rsidTr="00BF26FD">
        <w:trPr>
          <w:trHeight w:val="278"/>
        </w:trPr>
        <w:tc>
          <w:tcPr>
            <w:tcW w:w="3983" w:type="pct"/>
            <w:gridSpan w:val="3"/>
          </w:tcPr>
          <w:p w14:paraId="3098F5DD" w14:textId="2F8FBAF1" w:rsidR="00130F39" w:rsidRPr="00D561CD" w:rsidRDefault="00280C8A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opla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ş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yükü</w:t>
            </w:r>
            <w:proofErr w:type="spellEnd"/>
          </w:p>
        </w:tc>
        <w:tc>
          <w:tcPr>
            <w:tcW w:w="1017" w:type="pct"/>
          </w:tcPr>
          <w:p w14:paraId="771CE87D" w14:textId="2A9A3B86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</w:t>
            </w:r>
          </w:p>
        </w:tc>
      </w:tr>
      <w:tr w:rsidR="00130F39" w:rsidRPr="00A61F44" w14:paraId="7BBCCDE7" w14:textId="77777777" w:rsidTr="00BF26FD">
        <w:trPr>
          <w:trHeight w:val="278"/>
        </w:trPr>
        <w:tc>
          <w:tcPr>
            <w:tcW w:w="3983" w:type="pct"/>
            <w:gridSpan w:val="3"/>
          </w:tcPr>
          <w:p w14:paraId="1D50F346" w14:textId="56DC19CC" w:rsidR="00130F39" w:rsidRPr="00D561CD" w:rsidRDefault="00280C8A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saplanan</w:t>
            </w:r>
            <w:r w:rsidR="00130F39" w:rsidRPr="00D561C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KTS</w:t>
            </w:r>
          </w:p>
        </w:tc>
        <w:tc>
          <w:tcPr>
            <w:tcW w:w="1017" w:type="pct"/>
          </w:tcPr>
          <w:p w14:paraId="45918C36" w14:textId="34D477E3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</w:tbl>
    <w:p w14:paraId="76B6938D" w14:textId="77777777" w:rsidR="00915738" w:rsidRDefault="00915738"/>
    <w:p w14:paraId="314CF1BF" w14:textId="77777777" w:rsidR="00915738" w:rsidRDefault="00915738"/>
    <w:p w14:paraId="71FA21AE" w14:textId="77777777" w:rsidR="00915738" w:rsidRDefault="00915738"/>
    <w:p w14:paraId="0C3D801F" w14:textId="77777777" w:rsidR="00915738" w:rsidRDefault="00915738"/>
    <w:p w14:paraId="05C5CE0E" w14:textId="77777777" w:rsidR="00915738" w:rsidRDefault="00915738"/>
    <w:p w14:paraId="637D3383" w14:textId="77777777" w:rsidR="00915738" w:rsidRDefault="00915738"/>
    <w:p w14:paraId="625399CB" w14:textId="77777777" w:rsidR="00915738" w:rsidRDefault="00915738"/>
    <w:p w14:paraId="7B88BD71" w14:textId="77777777" w:rsidR="00915738" w:rsidRDefault="00915738"/>
    <w:tbl>
      <w:tblPr>
        <w:tblStyle w:val="TableGrid"/>
        <w:tblW w:w="9214" w:type="dxa"/>
        <w:tblInd w:w="108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130F39" w:rsidRPr="00A61F44" w14:paraId="25072A6F" w14:textId="77777777" w:rsidTr="00BF26FD">
        <w:trPr>
          <w:trHeight w:val="326"/>
        </w:trPr>
        <w:tc>
          <w:tcPr>
            <w:tcW w:w="9214" w:type="dxa"/>
          </w:tcPr>
          <w:p w14:paraId="26C943D6" w14:textId="77777777" w:rsidR="00280C8A" w:rsidRPr="00280C8A" w:rsidRDefault="00280C8A" w:rsidP="00280C8A">
            <w:pPr>
              <w:rPr>
                <w:b/>
                <w:bCs/>
                <w:sz w:val="24"/>
                <w:szCs w:val="24"/>
              </w:rPr>
            </w:pPr>
            <w:r w:rsidRPr="00280C8A">
              <w:rPr>
                <w:b/>
                <w:bCs/>
                <w:sz w:val="24"/>
                <w:szCs w:val="24"/>
              </w:rPr>
              <w:t xml:space="preserve">Programın Öğrenme Çıktıları </w:t>
            </w:r>
          </w:p>
          <w:p w14:paraId="2899881B" w14:textId="123C297C" w:rsidR="00130F39" w:rsidRPr="00A61F44" w:rsidRDefault="00280C8A" w:rsidP="00280C8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280C8A">
              <w:rPr>
                <w:b/>
                <w:bCs/>
                <w:sz w:val="24"/>
                <w:szCs w:val="24"/>
              </w:rPr>
              <w:t>(Program öğrenme çıktıları tüm dersler için aynıdır, herhangi bir değişiklik yapılmayacaktır).</w:t>
            </w:r>
          </w:p>
        </w:tc>
      </w:tr>
      <w:tr w:rsidR="00130F39" w:rsidRPr="00A61F44" w14:paraId="7609488C" w14:textId="77777777" w:rsidTr="00BF26FD">
        <w:tc>
          <w:tcPr>
            <w:tcW w:w="9214" w:type="dxa"/>
            <w:vAlign w:val="center"/>
          </w:tcPr>
          <w:p w14:paraId="055F4E52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1-Öğrenciler sosyal bilimler ve psikolojinin temellerini tanır.</w:t>
            </w:r>
          </w:p>
          <w:p w14:paraId="344C634D" w14:textId="3F831346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2-Öğrenciler dünyada ve toplumda meydana gelen olayları psikoloji bilimi perspektifinden analiz edebil</w:t>
            </w:r>
            <w:r>
              <w:rPr>
                <w:sz w:val="24"/>
                <w:szCs w:val="24"/>
              </w:rPr>
              <w:t>ir.</w:t>
            </w:r>
          </w:p>
          <w:p w14:paraId="718A4DB2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3-Öğrenciler psikoloji bilimi ile farklı disiplinleri birleştirerek araştırma ve uygulama becerisi kazanır.</w:t>
            </w:r>
          </w:p>
          <w:p w14:paraId="61D3A5DD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4-Psikolojik araştırmalar için gerekli istatistiksel bilgi ve becerileri kullanır.</w:t>
            </w:r>
          </w:p>
          <w:p w14:paraId="360895CC" w14:textId="77777777" w:rsid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5-Psikolojinin temel alt alanlarını tanır ve bu alanlarda bilgi üretir.</w:t>
            </w:r>
          </w:p>
          <w:p w14:paraId="4A45AE20" w14:textId="242E67EA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lastRenderedPageBreak/>
              <w:t>P6-Tüm bilimsel çalışma ve uygulamaları psikolojinin etik ilke ve değerleri çerçevesinde yürütebil</w:t>
            </w:r>
            <w:r>
              <w:rPr>
                <w:sz w:val="24"/>
                <w:szCs w:val="24"/>
              </w:rPr>
              <w:t>ir.</w:t>
            </w:r>
          </w:p>
          <w:p w14:paraId="6E35EF8B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7-Edindiği bilgi birikimi ile psikoloji alanında yürütülen proje ve bilimsel çalışmalarda yer alır.</w:t>
            </w:r>
          </w:p>
          <w:p w14:paraId="2633933F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8-Yaşam boyu öğrenmeyi ilke olarak benimser.</w:t>
            </w:r>
          </w:p>
          <w:p w14:paraId="23A49328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9-Alanındaki güncel bilimsel gelişmeleri takip eder; sahip olduğu bilgi birikimini yeni çalışmaların çıktılarına aktarabilir.</w:t>
            </w:r>
          </w:p>
          <w:p w14:paraId="7BAE3301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10-Bireysel ya da ekip üyesi olarak çalıştığı psikolojinin araştırma ve uygulama alanlarında etik değerlere uygun çalışır.</w:t>
            </w:r>
          </w:p>
          <w:p w14:paraId="64E7A685" w14:textId="77777777" w:rsidR="00280C8A" w:rsidRPr="00280C8A" w:rsidRDefault="00280C8A" w:rsidP="00280C8A">
            <w:pPr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>P11-Psikolojinin tarihsel gelişimini bilir, süreç içerisinde ortaya çıkan farklı kuramları takip eder ve çalışmalarında bu kuramları uygulamaya geçirir.</w:t>
            </w:r>
          </w:p>
          <w:p w14:paraId="104D06C4" w14:textId="25EC3195" w:rsidR="00130F39" w:rsidRPr="00A61F44" w:rsidRDefault="00280C8A" w:rsidP="00280C8A">
            <w:pPr>
              <w:rPr>
                <w:sz w:val="24"/>
                <w:szCs w:val="24"/>
                <w:lang w:val="en-US"/>
              </w:rPr>
            </w:pPr>
            <w:r w:rsidRPr="00280C8A">
              <w:rPr>
                <w:sz w:val="24"/>
                <w:szCs w:val="24"/>
              </w:rPr>
              <w:t>P12-Psikoloji biliminde edindiği bilgileri etik kurallar çerçevesinde sosyal hizmet alanında uygular.</w:t>
            </w:r>
          </w:p>
        </w:tc>
      </w:tr>
      <w:tr w:rsidR="00130F39" w:rsidRPr="00A61F44" w14:paraId="3DFEB275" w14:textId="77777777" w:rsidTr="00BF26FD">
        <w:tc>
          <w:tcPr>
            <w:tcW w:w="9214" w:type="dxa"/>
            <w:vAlign w:val="center"/>
          </w:tcPr>
          <w:p w14:paraId="5D310E4E" w14:textId="6A4F41CA" w:rsidR="00130F39" w:rsidRPr="00A61F44" w:rsidRDefault="00280C8A" w:rsidP="00BF26FD">
            <w:pPr>
              <w:spacing w:before="90"/>
              <w:rPr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b/>
                <w:sz w:val="24"/>
                <w:szCs w:val="24"/>
                <w:lang w:val="en-US"/>
              </w:rPr>
              <w:lastRenderedPageBreak/>
              <w:t>Dersin</w:t>
            </w:r>
            <w:proofErr w:type="spellEnd"/>
            <w:r>
              <w:rPr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  <w:lang w:val="en-US"/>
              </w:rPr>
              <w:t>Öğrenme</w:t>
            </w:r>
            <w:proofErr w:type="spellEnd"/>
            <w:r>
              <w:rPr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  <w:lang w:val="en-US"/>
              </w:rPr>
              <w:t>Çıktıları</w:t>
            </w:r>
            <w:proofErr w:type="spellEnd"/>
          </w:p>
        </w:tc>
      </w:tr>
      <w:tr w:rsidR="00130F39" w:rsidRPr="00A61F44" w14:paraId="2F007C4E" w14:textId="77777777" w:rsidTr="00607F62">
        <w:trPr>
          <w:trHeight w:val="1944"/>
        </w:trPr>
        <w:tc>
          <w:tcPr>
            <w:tcW w:w="9214" w:type="dxa"/>
            <w:vAlign w:val="center"/>
          </w:tcPr>
          <w:p w14:paraId="498E840C" w14:textId="77777777" w:rsidR="00280C8A" w:rsidRPr="00280C8A" w:rsidRDefault="00280C8A" w:rsidP="00280C8A">
            <w:pPr>
              <w:spacing w:before="90"/>
              <w:rPr>
                <w:bCs/>
                <w:sz w:val="24"/>
                <w:szCs w:val="24"/>
              </w:rPr>
            </w:pPr>
            <w:r w:rsidRPr="00280C8A">
              <w:rPr>
                <w:bCs/>
                <w:sz w:val="24"/>
                <w:szCs w:val="24"/>
              </w:rPr>
              <w:t xml:space="preserve">1. Davranışsal araştırma ile ilgili olarak araştırma sürecine ilişkin temel bilgileri göstermek. </w:t>
            </w:r>
          </w:p>
          <w:p w14:paraId="7B6C9E8A" w14:textId="2A0941A7" w:rsidR="00280C8A" w:rsidRPr="00280C8A" w:rsidRDefault="00280C8A" w:rsidP="00280C8A">
            <w:pPr>
              <w:spacing w:before="90"/>
              <w:rPr>
                <w:bCs/>
                <w:sz w:val="24"/>
                <w:szCs w:val="24"/>
              </w:rPr>
            </w:pPr>
            <w:r w:rsidRPr="00280C8A">
              <w:rPr>
                <w:bCs/>
                <w:sz w:val="24"/>
                <w:szCs w:val="24"/>
              </w:rPr>
              <w:t>2. Deneysel olmayan, deneysel ve yarı-deneysel araştırma yöntemlerini ayırt e</w:t>
            </w:r>
            <w:r>
              <w:rPr>
                <w:bCs/>
                <w:sz w:val="24"/>
                <w:szCs w:val="24"/>
              </w:rPr>
              <w:t>tmek.</w:t>
            </w:r>
          </w:p>
          <w:p w14:paraId="110B20B4" w14:textId="77777777" w:rsidR="00280C8A" w:rsidRPr="00280C8A" w:rsidRDefault="00280C8A" w:rsidP="00280C8A">
            <w:pPr>
              <w:spacing w:before="90"/>
              <w:rPr>
                <w:bCs/>
                <w:sz w:val="24"/>
                <w:szCs w:val="24"/>
              </w:rPr>
            </w:pPr>
            <w:r w:rsidRPr="00280C8A">
              <w:rPr>
                <w:bCs/>
                <w:sz w:val="24"/>
                <w:szCs w:val="24"/>
              </w:rPr>
              <w:t xml:space="preserve">3. Bir çalışmada geçerlilik ve güvenilirliğe yönelik tehditleri değerlendirmek. </w:t>
            </w:r>
          </w:p>
          <w:p w14:paraId="72F24393" w14:textId="0AEC4457" w:rsidR="00280C8A" w:rsidRPr="00280C8A" w:rsidRDefault="00280C8A" w:rsidP="00280C8A">
            <w:pPr>
              <w:spacing w:before="90"/>
              <w:rPr>
                <w:bCs/>
                <w:sz w:val="24"/>
                <w:szCs w:val="24"/>
              </w:rPr>
            </w:pPr>
            <w:r w:rsidRPr="00280C8A">
              <w:rPr>
                <w:bCs/>
                <w:sz w:val="24"/>
                <w:szCs w:val="24"/>
              </w:rPr>
              <w:t>4. İnsan ve hayvan katılımcılarla araştırma yürütürken etik ilkelerin önemini tartışabi</w:t>
            </w:r>
            <w:r>
              <w:rPr>
                <w:bCs/>
                <w:sz w:val="24"/>
                <w:szCs w:val="24"/>
              </w:rPr>
              <w:t>lmek.</w:t>
            </w:r>
            <w:r w:rsidRPr="00280C8A">
              <w:rPr>
                <w:bCs/>
                <w:sz w:val="24"/>
                <w:szCs w:val="24"/>
              </w:rPr>
              <w:t xml:space="preserve"> </w:t>
            </w:r>
          </w:p>
          <w:p w14:paraId="5317425B" w14:textId="250668D7" w:rsidR="00280C8A" w:rsidRPr="00280C8A" w:rsidRDefault="00280C8A" w:rsidP="00280C8A">
            <w:pPr>
              <w:spacing w:before="90"/>
              <w:rPr>
                <w:bCs/>
                <w:sz w:val="24"/>
                <w:szCs w:val="24"/>
              </w:rPr>
            </w:pPr>
            <w:r w:rsidRPr="00280C8A">
              <w:rPr>
                <w:bCs/>
                <w:sz w:val="24"/>
                <w:szCs w:val="24"/>
              </w:rPr>
              <w:t>5. Bilimsel bir makalenin bulgularının etkili sözlü sunumu</w:t>
            </w:r>
            <w:r>
              <w:rPr>
                <w:bCs/>
                <w:sz w:val="24"/>
                <w:szCs w:val="24"/>
              </w:rPr>
              <w:t>.</w:t>
            </w:r>
          </w:p>
          <w:p w14:paraId="3E5982E3" w14:textId="01F0D288" w:rsidR="00280C8A" w:rsidRPr="00280C8A" w:rsidRDefault="00280C8A" w:rsidP="00280C8A">
            <w:pPr>
              <w:spacing w:before="90"/>
              <w:rPr>
                <w:bCs/>
                <w:sz w:val="24"/>
                <w:szCs w:val="24"/>
              </w:rPr>
            </w:pPr>
            <w:r w:rsidRPr="00280C8A">
              <w:rPr>
                <w:bCs/>
                <w:sz w:val="24"/>
                <w:szCs w:val="24"/>
              </w:rPr>
              <w:t>6. Bilimsel bir makalenin amaç ve hipotezlerine dayalı olarak kullanılan bir metodolojinin güçlü ve zayıf yönlerini değerlendirebilme</w:t>
            </w:r>
            <w:r>
              <w:rPr>
                <w:bCs/>
                <w:sz w:val="24"/>
                <w:szCs w:val="24"/>
              </w:rPr>
              <w:t>k</w:t>
            </w:r>
          </w:p>
          <w:p w14:paraId="0AFF128A" w14:textId="0EC95764" w:rsidR="00280C8A" w:rsidRPr="00280C8A" w:rsidRDefault="00280C8A" w:rsidP="00280C8A">
            <w:pPr>
              <w:spacing w:before="90"/>
              <w:rPr>
                <w:bCs/>
                <w:sz w:val="24"/>
                <w:szCs w:val="24"/>
              </w:rPr>
            </w:pPr>
            <w:r w:rsidRPr="00280C8A">
              <w:rPr>
                <w:bCs/>
                <w:sz w:val="24"/>
                <w:szCs w:val="24"/>
              </w:rPr>
              <w:t>7. Makaleleri okurken eleştirel bir bakış açısı geliştirmek</w:t>
            </w:r>
            <w:r>
              <w:rPr>
                <w:bCs/>
                <w:sz w:val="24"/>
                <w:szCs w:val="24"/>
              </w:rPr>
              <w:t>k</w:t>
            </w:r>
          </w:p>
          <w:p w14:paraId="7676E3F6" w14:textId="2BCBF1ED" w:rsidR="00280C8A" w:rsidRPr="00280C8A" w:rsidRDefault="00280C8A" w:rsidP="00280C8A">
            <w:pPr>
              <w:spacing w:before="90"/>
              <w:rPr>
                <w:bCs/>
                <w:sz w:val="24"/>
                <w:szCs w:val="24"/>
              </w:rPr>
            </w:pPr>
            <w:r w:rsidRPr="00280C8A">
              <w:rPr>
                <w:bCs/>
                <w:sz w:val="24"/>
                <w:szCs w:val="24"/>
              </w:rPr>
              <w:t>8</w:t>
            </w:r>
            <w:r>
              <w:rPr>
                <w:bCs/>
                <w:sz w:val="24"/>
                <w:szCs w:val="24"/>
              </w:rPr>
              <w:t>. Literatürü a</w:t>
            </w:r>
            <w:r w:rsidRPr="00280C8A">
              <w:rPr>
                <w:bCs/>
                <w:sz w:val="24"/>
                <w:szCs w:val="24"/>
              </w:rPr>
              <w:t>raştırma sorusuna, teorik temele ve çalışmadaki değişkenlerle ilgili metodolojiye odaklana</w:t>
            </w:r>
            <w:r>
              <w:rPr>
                <w:bCs/>
                <w:sz w:val="24"/>
                <w:szCs w:val="24"/>
              </w:rPr>
              <w:t>rak değerlendirmek.</w:t>
            </w:r>
          </w:p>
          <w:p w14:paraId="567DB11D" w14:textId="0FEA4769" w:rsidR="00657282" w:rsidRPr="00657282" w:rsidRDefault="00280C8A" w:rsidP="00280C8A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r w:rsidRPr="00280C8A">
              <w:rPr>
                <w:bCs/>
                <w:sz w:val="24"/>
                <w:szCs w:val="24"/>
              </w:rPr>
              <w:t>9. Bilimsel makalelerin metodolojisini açıklık, amaç ve hipotezlere uygunluk ve etik hususlar açısından eleştirel olarak değerlendir</w:t>
            </w:r>
            <w:r>
              <w:rPr>
                <w:bCs/>
                <w:sz w:val="24"/>
                <w:szCs w:val="24"/>
              </w:rPr>
              <w:t>mek.</w:t>
            </w:r>
          </w:p>
        </w:tc>
      </w:tr>
    </w:tbl>
    <w:p w14:paraId="40AD7CD9" w14:textId="77777777" w:rsidR="00130F39" w:rsidRPr="00A61F44" w:rsidRDefault="00130F39" w:rsidP="00130F39">
      <w:pPr>
        <w:spacing w:before="90"/>
        <w:ind w:left="212"/>
        <w:rPr>
          <w:b/>
          <w:sz w:val="24"/>
          <w:szCs w:val="24"/>
        </w:rPr>
      </w:pPr>
    </w:p>
    <w:p w14:paraId="7DFDDC4B" w14:textId="77777777" w:rsidR="00280C8A" w:rsidRPr="00280C8A" w:rsidRDefault="00280C8A" w:rsidP="00280C8A">
      <w:pPr>
        <w:rPr>
          <w:b/>
          <w:sz w:val="24"/>
          <w:szCs w:val="24"/>
        </w:rPr>
      </w:pPr>
      <w:r w:rsidRPr="00280C8A">
        <w:rPr>
          <w:b/>
          <w:sz w:val="24"/>
          <w:szCs w:val="24"/>
        </w:rPr>
        <w:t xml:space="preserve">DERS ÖĞRENME KAZANIMLARI - PROGRAM KAZANIMLARI MATRİSİ </w:t>
      </w:r>
    </w:p>
    <w:p w14:paraId="1999E02A" w14:textId="0EF92A6D" w:rsidR="00130F39" w:rsidRDefault="00280C8A" w:rsidP="00280C8A">
      <w:pPr>
        <w:rPr>
          <w:b/>
          <w:sz w:val="24"/>
          <w:szCs w:val="24"/>
        </w:rPr>
      </w:pPr>
      <w:r w:rsidRPr="00280C8A">
        <w:rPr>
          <w:b/>
          <w:sz w:val="24"/>
          <w:szCs w:val="24"/>
        </w:rPr>
        <w:t>(</w:t>
      </w:r>
      <w:proofErr w:type="spellStart"/>
      <w:r w:rsidRPr="00280C8A">
        <w:rPr>
          <w:b/>
          <w:sz w:val="24"/>
          <w:szCs w:val="24"/>
        </w:rPr>
        <w:t>Dersin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öğrenme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çıktılarının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sayısı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kadar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satır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ekleyin</w:t>
      </w:r>
      <w:proofErr w:type="spellEnd"/>
      <w:r w:rsidRPr="00280C8A">
        <w:rPr>
          <w:b/>
          <w:sz w:val="24"/>
          <w:szCs w:val="24"/>
        </w:rPr>
        <w:t>.)</w:t>
      </w:r>
    </w:p>
    <w:p w14:paraId="6FE95122" w14:textId="77777777" w:rsidR="00280C8A" w:rsidRPr="00A61F44" w:rsidRDefault="00280C8A" w:rsidP="00280C8A"/>
    <w:tbl>
      <w:tblPr>
        <w:tblStyle w:val="TableGrid"/>
        <w:tblW w:w="4919" w:type="pct"/>
        <w:tblInd w:w="108" w:type="dxa"/>
        <w:tblLook w:val="04A0" w:firstRow="1" w:lastRow="0" w:firstColumn="1" w:lastColumn="0" w:noHBand="0" w:noVBand="1"/>
      </w:tblPr>
      <w:tblGrid>
        <w:gridCol w:w="844"/>
        <w:gridCol w:w="709"/>
        <w:gridCol w:w="709"/>
        <w:gridCol w:w="709"/>
        <w:gridCol w:w="709"/>
        <w:gridCol w:w="709"/>
        <w:gridCol w:w="708"/>
        <w:gridCol w:w="708"/>
        <w:gridCol w:w="708"/>
        <w:gridCol w:w="708"/>
        <w:gridCol w:w="708"/>
        <w:gridCol w:w="712"/>
        <w:gridCol w:w="603"/>
      </w:tblGrid>
      <w:tr w:rsidR="0031700B" w:rsidRPr="00A61F44" w14:paraId="08EC3695" w14:textId="77777777" w:rsidTr="00280C8A">
        <w:tc>
          <w:tcPr>
            <w:tcW w:w="456" w:type="pct"/>
          </w:tcPr>
          <w:p w14:paraId="3F396DF2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83" w:type="pct"/>
          </w:tcPr>
          <w:p w14:paraId="193BA9B8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</w:t>
            </w:r>
          </w:p>
        </w:tc>
        <w:tc>
          <w:tcPr>
            <w:tcW w:w="383" w:type="pct"/>
          </w:tcPr>
          <w:p w14:paraId="20EAB24A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2</w:t>
            </w:r>
          </w:p>
        </w:tc>
        <w:tc>
          <w:tcPr>
            <w:tcW w:w="383" w:type="pct"/>
          </w:tcPr>
          <w:p w14:paraId="66C68E6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3</w:t>
            </w:r>
          </w:p>
        </w:tc>
        <w:tc>
          <w:tcPr>
            <w:tcW w:w="383" w:type="pct"/>
          </w:tcPr>
          <w:p w14:paraId="6A531216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4</w:t>
            </w:r>
          </w:p>
        </w:tc>
        <w:tc>
          <w:tcPr>
            <w:tcW w:w="383" w:type="pct"/>
          </w:tcPr>
          <w:p w14:paraId="0FE9C710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5</w:t>
            </w:r>
          </w:p>
        </w:tc>
        <w:tc>
          <w:tcPr>
            <w:tcW w:w="383" w:type="pct"/>
          </w:tcPr>
          <w:p w14:paraId="168667F6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6</w:t>
            </w:r>
          </w:p>
        </w:tc>
        <w:tc>
          <w:tcPr>
            <w:tcW w:w="383" w:type="pct"/>
          </w:tcPr>
          <w:p w14:paraId="3D4F1638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7</w:t>
            </w:r>
          </w:p>
        </w:tc>
        <w:tc>
          <w:tcPr>
            <w:tcW w:w="383" w:type="pct"/>
          </w:tcPr>
          <w:p w14:paraId="1E14319F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8</w:t>
            </w:r>
          </w:p>
        </w:tc>
        <w:tc>
          <w:tcPr>
            <w:tcW w:w="383" w:type="pct"/>
          </w:tcPr>
          <w:p w14:paraId="07C05AFC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9</w:t>
            </w:r>
          </w:p>
        </w:tc>
        <w:tc>
          <w:tcPr>
            <w:tcW w:w="383" w:type="pct"/>
          </w:tcPr>
          <w:p w14:paraId="796F2E31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0</w:t>
            </w:r>
          </w:p>
        </w:tc>
        <w:tc>
          <w:tcPr>
            <w:tcW w:w="385" w:type="pct"/>
          </w:tcPr>
          <w:p w14:paraId="394BF3E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1</w:t>
            </w:r>
          </w:p>
        </w:tc>
        <w:tc>
          <w:tcPr>
            <w:tcW w:w="326" w:type="pct"/>
          </w:tcPr>
          <w:p w14:paraId="31D9BB1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2</w:t>
            </w:r>
          </w:p>
        </w:tc>
      </w:tr>
      <w:tr w:rsidR="0031700B" w:rsidRPr="00A61F44" w14:paraId="3E5E2AD8" w14:textId="77777777" w:rsidTr="00280C8A">
        <w:tc>
          <w:tcPr>
            <w:tcW w:w="456" w:type="pct"/>
          </w:tcPr>
          <w:p w14:paraId="68F6ACF2" w14:textId="40D32E41" w:rsidR="00130F39" w:rsidRPr="00A61F44" w:rsidRDefault="00280C8A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Tümü</w:t>
            </w:r>
            <w:proofErr w:type="spellEnd"/>
          </w:p>
        </w:tc>
        <w:tc>
          <w:tcPr>
            <w:tcW w:w="383" w:type="pct"/>
          </w:tcPr>
          <w:p w14:paraId="5A55B04E" w14:textId="75F0A686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4598BDC" w14:textId="2C314BBB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1A574380" w14:textId="7A3311E2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0C55168" w14:textId="1441F9D9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CD0B655" w14:textId="421ABF4A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DEFB384" w14:textId="17296256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FC6CA95" w14:textId="29AE38A9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3856AB3E" w14:textId="1BC086C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FF43FC3" w14:textId="44007DC1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83F1EAB" w14:textId="61E524A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8883F4A" w14:textId="2EBD4A08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1DF0EA6D" w14:textId="2ECDE36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31700B" w:rsidRPr="00A61F44" w14:paraId="6E2AA677" w14:textId="77777777" w:rsidTr="00280C8A">
        <w:tc>
          <w:tcPr>
            <w:tcW w:w="456" w:type="pct"/>
          </w:tcPr>
          <w:p w14:paraId="3D9E72BE" w14:textId="07D91D66" w:rsidR="00130F39" w:rsidRPr="00A61F44" w:rsidRDefault="00657282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  <w:tc>
          <w:tcPr>
            <w:tcW w:w="383" w:type="pct"/>
          </w:tcPr>
          <w:p w14:paraId="02A4A770" w14:textId="7501A5A9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01B820F3" w14:textId="5B3D395B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0FD4B2AB" w14:textId="56CE46BA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6DD710EC" w14:textId="427C3246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6EB118E6" w14:textId="31A18611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B151E3A" w14:textId="1CA0FD77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435557D" w14:textId="6728760D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5D1D5BA6" w14:textId="1645B6ED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A51D4D5" w14:textId="0B8772A6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405ECDF0" w14:textId="664607E5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00F52DF" w14:textId="27A9C1D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26" w:type="pct"/>
          </w:tcPr>
          <w:p w14:paraId="36EAF0F5" w14:textId="367F4E25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915738" w:rsidRPr="00A61F44" w14:paraId="3CDFF494" w14:textId="77777777" w:rsidTr="00280C8A">
        <w:tc>
          <w:tcPr>
            <w:tcW w:w="456" w:type="pct"/>
          </w:tcPr>
          <w:p w14:paraId="3BD4F508" w14:textId="2F4993B1" w:rsidR="00915738" w:rsidRPr="00A61F44" w:rsidRDefault="00657282" w:rsidP="00BF26FD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83" w:type="pct"/>
          </w:tcPr>
          <w:p w14:paraId="73C8F730" w14:textId="4CE5BBE1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7FBFF0FB" w14:textId="246589CC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018CD9D4" w14:textId="66640F87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138D4B3F" w14:textId="27B4A5A1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2E8C7054" w14:textId="5842E76E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5CBE0D95" w14:textId="19B54DEA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021C0521" w14:textId="5B7AD383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07FD85AE" w14:textId="121129B3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23FE0AA7" w14:textId="37797B17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63EB7A1B" w14:textId="4A73EAA3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5BB83968" w14:textId="5BFD3B6A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26" w:type="pct"/>
          </w:tcPr>
          <w:p w14:paraId="457F39FA" w14:textId="1CDD474C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</w:tr>
      <w:tr w:rsidR="0031700B" w:rsidRPr="00A61F44" w14:paraId="7FA69760" w14:textId="77777777" w:rsidTr="00280C8A">
        <w:tc>
          <w:tcPr>
            <w:tcW w:w="456" w:type="pct"/>
          </w:tcPr>
          <w:p w14:paraId="75411DA9" w14:textId="34B3CBA3" w:rsidR="00130F39" w:rsidRPr="00A61F44" w:rsidRDefault="00657282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3</w:t>
            </w:r>
          </w:p>
        </w:tc>
        <w:tc>
          <w:tcPr>
            <w:tcW w:w="383" w:type="pct"/>
          </w:tcPr>
          <w:p w14:paraId="5E1BD51A" w14:textId="7004F6C3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6CCB3842" w14:textId="097B93F9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4B3A38CF" w14:textId="64E8781E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3A2285B" w14:textId="45550DBC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EF2E5A7" w14:textId="6AFCC248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7611328" w14:textId="7DB62DF4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228B70E" w14:textId="510DD5C3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F035F8A" w14:textId="1ACE77E1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F75079A" w14:textId="7DD9A4A3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37B169F3" w14:textId="218E005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C3A624D" w14:textId="5FB0F96D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56D9E156" w14:textId="235DBE4A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1DE36EA4" w14:textId="77777777" w:rsidTr="00280C8A">
        <w:tc>
          <w:tcPr>
            <w:tcW w:w="456" w:type="pct"/>
          </w:tcPr>
          <w:p w14:paraId="3E4273CC" w14:textId="7097F9FD" w:rsidR="00657282" w:rsidRPr="00A61F44" w:rsidRDefault="00657282" w:rsidP="00657282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4</w:t>
            </w:r>
          </w:p>
        </w:tc>
        <w:tc>
          <w:tcPr>
            <w:tcW w:w="383" w:type="pct"/>
          </w:tcPr>
          <w:p w14:paraId="16612311" w14:textId="5DFE2ABC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78B015E" w14:textId="2FA326CB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AC043D9" w14:textId="18DBC334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5CF7A75C" w14:textId="3E89F463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3DC51DC" w14:textId="0FBFD67A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563D2BCE" w14:textId="406C6126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3C6513C" w14:textId="18D7BE88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6A2724A4" w14:textId="27B52513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AB58A1B" w14:textId="6B5C102F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180288B" w14:textId="45E5C373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CA0245A" w14:textId="1A87EDAB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369F71F4" w14:textId="6BB57942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7B1A43AC" w14:textId="77777777" w:rsidTr="00280C8A">
        <w:tc>
          <w:tcPr>
            <w:tcW w:w="456" w:type="pct"/>
          </w:tcPr>
          <w:p w14:paraId="0671B055" w14:textId="7C7993D0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83" w:type="pct"/>
          </w:tcPr>
          <w:p w14:paraId="52866DD7" w14:textId="2BF9C566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0A30BD75" w14:textId="6A9606B0" w:rsidR="00657282" w:rsidRPr="00A61F44" w:rsidRDefault="00657282" w:rsidP="00657282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0AE0D7A5" w14:textId="090EB4BB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EBD99DF" w14:textId="14381DDD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AC50468" w14:textId="47DE560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347087B" w14:textId="3797A4A9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71D5CE2" w14:textId="4F94B7D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0C8109DE" w14:textId="3809503F" w:rsidR="00657282" w:rsidRPr="00A61F44" w:rsidRDefault="00657282" w:rsidP="00657282">
            <w:pPr>
              <w:pStyle w:val="BodyText"/>
              <w:jc w:val="center"/>
            </w:pPr>
            <w:r>
              <w:t>3</w:t>
            </w:r>
          </w:p>
        </w:tc>
        <w:tc>
          <w:tcPr>
            <w:tcW w:w="383" w:type="pct"/>
          </w:tcPr>
          <w:p w14:paraId="4D64533A" w14:textId="23ABDCA7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CD9C026" w14:textId="133CB86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8AD30BE" w14:textId="1B7C0B8F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5733D90A" w14:textId="00D43E40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780FB2DE" w14:textId="77777777" w:rsidTr="00280C8A">
        <w:tc>
          <w:tcPr>
            <w:tcW w:w="456" w:type="pct"/>
          </w:tcPr>
          <w:p w14:paraId="7F06488E" w14:textId="5F288653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83" w:type="pct"/>
          </w:tcPr>
          <w:p w14:paraId="2F1A7A94" w14:textId="6964D3CC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5DD5782" w14:textId="396EF411" w:rsidR="00657282" w:rsidRPr="00A61F44" w:rsidRDefault="00657282" w:rsidP="00657282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3772E49A" w14:textId="0A22C1E6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DB8C1A2" w14:textId="727543C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3E94DF3" w14:textId="17B553F4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86044E8" w14:textId="22626F77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0406C1F" w14:textId="355AE81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5280B40F" w14:textId="7B85CB15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E887246" w14:textId="56CCEEF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394C491" w14:textId="0EF79FBF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3D45C00C" w14:textId="4CB81018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37E5703D" w14:textId="4C4E3AE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5BA895AE" w14:textId="77777777" w:rsidTr="00280C8A">
        <w:tc>
          <w:tcPr>
            <w:tcW w:w="456" w:type="pct"/>
          </w:tcPr>
          <w:p w14:paraId="6E09FAC7" w14:textId="30B6106B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83" w:type="pct"/>
          </w:tcPr>
          <w:p w14:paraId="0FE6A313" w14:textId="44FFE4AA" w:rsidR="00657282" w:rsidRPr="00A61F44" w:rsidRDefault="00657282" w:rsidP="00657282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1E0AD045" w14:textId="59F988C6" w:rsidR="00657282" w:rsidRPr="00A61F44" w:rsidRDefault="00657282" w:rsidP="00657282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1FE49BAB" w14:textId="37294BC9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034B63B" w14:textId="464D3EAD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13FB75F" w14:textId="1C6A58D4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46A8B5C" w14:textId="36DE78A9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67105B7" w14:textId="0FC7B55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58F50749" w14:textId="7B84FBE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B255223" w14:textId="37C0042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1CCE1A7" w14:textId="5C6C8ADC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BF9B4CF" w14:textId="4B17FE53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159A4DD5" w14:textId="72849F46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333A7E5E" w14:textId="77777777" w:rsidTr="00280C8A">
        <w:tc>
          <w:tcPr>
            <w:tcW w:w="456" w:type="pct"/>
          </w:tcPr>
          <w:p w14:paraId="58A5C49A" w14:textId="53A0B2C9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83" w:type="pct"/>
          </w:tcPr>
          <w:p w14:paraId="6A741A5D" w14:textId="64DF3A90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03245A80" w14:textId="62D68326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4B08584" w14:textId="5A7224A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2FEE875" w14:textId="67F5821F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8289045" w14:textId="508DBC79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373370A6" w14:textId="21A299BD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B755204" w14:textId="3589B15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6ED848C1" w14:textId="7E66423B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A6C0421" w14:textId="3407BE88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CE7551C" w14:textId="28252CD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1B8D508" w14:textId="353702BC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5AD18725" w14:textId="6EC08E59" w:rsidR="00657282" w:rsidRPr="00A61F44" w:rsidRDefault="00657282" w:rsidP="00657282">
            <w:pPr>
              <w:pStyle w:val="BodyText"/>
              <w:jc w:val="center"/>
            </w:pPr>
            <w:r>
              <w:t>4</w:t>
            </w:r>
          </w:p>
        </w:tc>
      </w:tr>
      <w:tr w:rsidR="00657282" w:rsidRPr="00A61F44" w14:paraId="47FE290C" w14:textId="77777777" w:rsidTr="00280C8A">
        <w:tc>
          <w:tcPr>
            <w:tcW w:w="456" w:type="pct"/>
          </w:tcPr>
          <w:p w14:paraId="0C94CAC0" w14:textId="56F7A1A9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9</w:t>
            </w:r>
          </w:p>
        </w:tc>
        <w:tc>
          <w:tcPr>
            <w:tcW w:w="383" w:type="pct"/>
          </w:tcPr>
          <w:p w14:paraId="4332E843" w14:textId="73B882AD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13053B3E" w14:textId="087A17C5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4ABE7863" w14:textId="4EEE89D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81D5705" w14:textId="302B4D4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8A00141" w14:textId="083FA76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D5CFB6B" w14:textId="0D051C3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3262BC9" w14:textId="18192E7F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7A6A97C8" w14:textId="19198BE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64DC4B9" w14:textId="04195851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080CACB" w14:textId="5B5DD9C4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7F0A290" w14:textId="3A7812D7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65995FD4" w14:textId="2B778565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</w:tr>
    </w:tbl>
    <w:p w14:paraId="7C510B8E" w14:textId="0774E46E" w:rsidR="002B4D6E" w:rsidRDefault="00280C8A" w:rsidP="00280C8A">
      <w:pPr>
        <w:pStyle w:val="BodyText"/>
        <w:ind w:left="212"/>
      </w:pPr>
      <w:r w:rsidRPr="00280C8A">
        <w:t xml:space="preserve">1 En </w:t>
      </w:r>
      <w:proofErr w:type="spellStart"/>
      <w:r w:rsidRPr="00280C8A">
        <w:t>Düşük</w:t>
      </w:r>
      <w:proofErr w:type="spellEnd"/>
      <w:r w:rsidRPr="00280C8A">
        <w:t xml:space="preserve">, 2 </w:t>
      </w:r>
      <w:proofErr w:type="spellStart"/>
      <w:r w:rsidRPr="00280C8A">
        <w:t>Düşük</w:t>
      </w:r>
      <w:proofErr w:type="spellEnd"/>
      <w:r w:rsidRPr="00280C8A">
        <w:t xml:space="preserve">, 3 </w:t>
      </w:r>
      <w:proofErr w:type="spellStart"/>
      <w:r w:rsidRPr="00280C8A">
        <w:t>Ortalama</w:t>
      </w:r>
      <w:proofErr w:type="spellEnd"/>
      <w:r w:rsidRPr="00280C8A">
        <w:t>, 4 Yüksek, 5 En Yüksek</w:t>
      </w:r>
    </w:p>
    <w:sectPr w:rsidR="002B4D6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57B07"/>
    <w:multiLevelType w:val="hybridMultilevel"/>
    <w:tmpl w:val="25047F04"/>
    <w:lvl w:ilvl="0" w:tplc="1A3A9D46">
      <w:start w:val="1"/>
      <w:numFmt w:val="upperRoman"/>
      <w:lvlText w:val="%1."/>
      <w:lvlJc w:val="left"/>
      <w:pPr>
        <w:ind w:left="610" w:hanging="281"/>
        <w:jc w:val="right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  <w:lang w:val="en-US" w:eastAsia="en-US" w:bidi="ar-SA"/>
      </w:rPr>
    </w:lvl>
    <w:lvl w:ilvl="1" w:tplc="3766A802">
      <w:numFmt w:val="bullet"/>
      <w:lvlText w:val="•"/>
      <w:lvlJc w:val="left"/>
      <w:pPr>
        <w:ind w:left="1288" w:hanging="281"/>
      </w:pPr>
      <w:rPr>
        <w:rFonts w:hint="default"/>
        <w:lang w:val="en-US" w:eastAsia="en-US" w:bidi="ar-SA"/>
      </w:rPr>
    </w:lvl>
    <w:lvl w:ilvl="2" w:tplc="C2ACE8E4">
      <w:numFmt w:val="bullet"/>
      <w:lvlText w:val="•"/>
      <w:lvlJc w:val="left"/>
      <w:pPr>
        <w:ind w:left="1956" w:hanging="281"/>
      </w:pPr>
      <w:rPr>
        <w:rFonts w:hint="default"/>
        <w:lang w:val="en-US" w:eastAsia="en-US" w:bidi="ar-SA"/>
      </w:rPr>
    </w:lvl>
    <w:lvl w:ilvl="3" w:tplc="08FAA18E">
      <w:numFmt w:val="bullet"/>
      <w:lvlText w:val="•"/>
      <w:lvlJc w:val="left"/>
      <w:pPr>
        <w:ind w:left="2625" w:hanging="281"/>
      </w:pPr>
      <w:rPr>
        <w:rFonts w:hint="default"/>
        <w:lang w:val="en-US" w:eastAsia="en-US" w:bidi="ar-SA"/>
      </w:rPr>
    </w:lvl>
    <w:lvl w:ilvl="4" w:tplc="5FBC2AD8">
      <w:numFmt w:val="bullet"/>
      <w:lvlText w:val="•"/>
      <w:lvlJc w:val="left"/>
      <w:pPr>
        <w:ind w:left="3293" w:hanging="281"/>
      </w:pPr>
      <w:rPr>
        <w:rFonts w:hint="default"/>
        <w:lang w:val="en-US" w:eastAsia="en-US" w:bidi="ar-SA"/>
      </w:rPr>
    </w:lvl>
    <w:lvl w:ilvl="5" w:tplc="2EF6EFFA">
      <w:numFmt w:val="bullet"/>
      <w:lvlText w:val="•"/>
      <w:lvlJc w:val="left"/>
      <w:pPr>
        <w:ind w:left="3962" w:hanging="281"/>
      </w:pPr>
      <w:rPr>
        <w:rFonts w:hint="default"/>
        <w:lang w:val="en-US" w:eastAsia="en-US" w:bidi="ar-SA"/>
      </w:rPr>
    </w:lvl>
    <w:lvl w:ilvl="6" w:tplc="0326108C">
      <w:numFmt w:val="bullet"/>
      <w:lvlText w:val="•"/>
      <w:lvlJc w:val="left"/>
      <w:pPr>
        <w:ind w:left="4630" w:hanging="281"/>
      </w:pPr>
      <w:rPr>
        <w:rFonts w:hint="default"/>
        <w:lang w:val="en-US" w:eastAsia="en-US" w:bidi="ar-SA"/>
      </w:rPr>
    </w:lvl>
    <w:lvl w:ilvl="7" w:tplc="17D806A2">
      <w:numFmt w:val="bullet"/>
      <w:lvlText w:val="•"/>
      <w:lvlJc w:val="left"/>
      <w:pPr>
        <w:ind w:left="5298" w:hanging="281"/>
      </w:pPr>
      <w:rPr>
        <w:rFonts w:hint="default"/>
        <w:lang w:val="en-US" w:eastAsia="en-US" w:bidi="ar-SA"/>
      </w:rPr>
    </w:lvl>
    <w:lvl w:ilvl="8" w:tplc="EA22CC68">
      <w:numFmt w:val="bullet"/>
      <w:lvlText w:val="•"/>
      <w:lvlJc w:val="left"/>
      <w:pPr>
        <w:ind w:left="5967" w:hanging="281"/>
      </w:pPr>
      <w:rPr>
        <w:rFonts w:hint="default"/>
        <w:lang w:val="en-US" w:eastAsia="en-US" w:bidi="ar-SA"/>
      </w:rPr>
    </w:lvl>
  </w:abstractNum>
  <w:num w:numId="1" w16cid:durableId="1792897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BiIDI0NTUyNzEyUdpeDU4uLM/DyQArNaAKTVvWAsAAAA"/>
  </w:docVars>
  <w:rsids>
    <w:rsidRoot w:val="00342FBE"/>
    <w:rsid w:val="00130F39"/>
    <w:rsid w:val="00280C8A"/>
    <w:rsid w:val="002B4D6E"/>
    <w:rsid w:val="0031700B"/>
    <w:rsid w:val="00342FBE"/>
    <w:rsid w:val="003C263E"/>
    <w:rsid w:val="00607F62"/>
    <w:rsid w:val="00657282"/>
    <w:rsid w:val="007854E3"/>
    <w:rsid w:val="00864F43"/>
    <w:rsid w:val="00915738"/>
    <w:rsid w:val="00B33BB8"/>
    <w:rsid w:val="00B50E78"/>
    <w:rsid w:val="00F6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651E98"/>
  <w15:chartTrackingRefBased/>
  <w15:docId w15:val="{F9F4B2EC-5664-4F02-882D-EB109405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F3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130F39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30F3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0F3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30F39"/>
  </w:style>
  <w:style w:type="table" w:styleId="TableGrid">
    <w:name w:val="Table Grid"/>
    <w:basedOn w:val="TableNormal"/>
    <w:uiPriority w:val="59"/>
    <w:rsid w:val="00130F39"/>
    <w:pPr>
      <w:spacing w:after="0" w:line="240" w:lineRule="auto"/>
    </w:pPr>
    <w:rPr>
      <w:kern w:val="0"/>
      <w:lang w:val="tr-T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7282"/>
  </w:style>
  <w:style w:type="paragraph" w:styleId="NoSpacing">
    <w:name w:val="No Spacing"/>
    <w:uiPriority w:val="1"/>
    <w:qFormat/>
    <w:rsid w:val="00280C8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5</Pages>
  <Words>956</Words>
  <Characters>5454</Characters>
  <Application>Microsoft Office Word</Application>
  <DocSecurity>0</DocSecurity>
  <Lines>45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gmur Akcan</dc:creator>
  <cp:keywords/>
  <dc:description/>
  <cp:lastModifiedBy>Elif MANUOĞLU</cp:lastModifiedBy>
  <cp:revision>11</cp:revision>
  <dcterms:created xsi:type="dcterms:W3CDTF">2023-09-13T14:10:00Z</dcterms:created>
  <dcterms:modified xsi:type="dcterms:W3CDTF">2024-04-23T12:07:00Z</dcterms:modified>
</cp:coreProperties>
</file>